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6E44" w:rsidRDefault="009A2C5E">
      <w:pPr>
        <w:pStyle w:val="KeinLeerraum"/>
      </w:pPr>
      <w:r>
        <w:rPr>
          <w:noProof/>
          <w:lang w:val="de-DE" w:eastAsia="de-DE"/>
        </w:rPr>
        <w:drawing>
          <wp:anchor distT="0" distB="0" distL="114300" distR="114300" simplePos="0" relativeHeight="251685888" behindDoc="1" locked="0" layoutInCell="1" allowOverlap="1" wp14:anchorId="4654E52A" wp14:editId="50239D13">
            <wp:simplePos x="0" y="0"/>
            <wp:positionH relativeFrom="column">
              <wp:posOffset>585470</wp:posOffset>
            </wp:positionH>
            <wp:positionV relativeFrom="paragraph">
              <wp:posOffset>0</wp:posOffset>
            </wp:positionV>
            <wp:extent cx="1512000" cy="759600"/>
            <wp:effectExtent l="0" t="0" r="0" b="0"/>
            <wp:wrapTight wrapText="bothSides">
              <wp:wrapPolygon edited="0">
                <wp:start x="5171" y="0"/>
                <wp:lineTo x="2722" y="1084"/>
                <wp:lineTo x="0" y="5960"/>
                <wp:lineTo x="0" y="11920"/>
                <wp:lineTo x="1633" y="18421"/>
                <wp:lineTo x="2722" y="20589"/>
                <wp:lineTo x="5171" y="20589"/>
                <wp:lineTo x="20139" y="18421"/>
                <wp:lineTo x="21228" y="17880"/>
                <wp:lineTo x="21228" y="9211"/>
                <wp:lineTo x="19051" y="0"/>
                <wp:lineTo x="5171" y="0"/>
              </wp:wrapPolygon>
            </wp:wrapTight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Logo-IDEAL GAM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2000" cy="75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6771"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4BA3702" wp14:editId="3187F91B">
                <wp:simplePos x="0" y="0"/>
                <wp:positionH relativeFrom="margin">
                  <wp:align>right</wp:align>
                </wp:positionH>
                <wp:positionV relativeFrom="paragraph">
                  <wp:posOffset>-49530</wp:posOffset>
                </wp:positionV>
                <wp:extent cx="5217795" cy="6350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7795" cy="635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3D6E44" w:rsidRDefault="009A2C5E">
                            <w:pPr>
                              <w:jc w:val="center"/>
                              <w:rPr>
                                <w:b/>
                                <w:noProof/>
                                <w:color w:val="00B0F0"/>
                                <w:sz w:val="72"/>
                                <w:szCs w:val="72"/>
                                <w:lang w:val="en-US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346CA">
                              <w:rPr>
                                <w:b/>
                                <w:noProof/>
                                <w:color w:val="00B0F0"/>
                                <w:sz w:val="72"/>
                                <w:szCs w:val="72"/>
                                <w:lang w:val="en-US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Newsletter - Ausgabe 2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type id="_x0000_t202" coordsize="21600,21600" o:spt="202" path="m,l,21600r21600,l21600,xe" w14:anchorId="14BA3702">
                <v:stroke joinstyle="miter"/>
                <v:path gradientshapeok="t" o:connecttype="rect"/>
              </v:shapetype>
              <v:shape id="Text Box 3" style="position:absolute;margin-left:359.65pt;margin-top:-3.9pt;width:410.85pt;height:50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">
                <v:textbox>
                  <w:txbxContent>
                    <w:p>
                      <w:pPr>
                        <w:jc w:val="center"/>
                        <w:rPr>
                          <w:b/>
                          <w:noProof/>
                          <w:color w:val="00B0F0"/>
                          <w:sz w:val="72"/>
                          <w:szCs w:val="72"/>
                          <w:lang w:val="en-US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4346CA">
                        <w:rPr>
                          <w:b/>
                          <w:noProof/>
                          <w:color w:val="00B0F0"/>
                          <w:sz w:val="72"/>
                          <w:szCs w:val="72"/>
                          <w:lang w:val="en-US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 xml:space="preserve">Newsletter - Ausgabe </w:t>
                      </w:r>
                      <w:r w:rsidRPr="004346CA">
                        <w:rPr>
                          <w:b/>
                          <w:noProof/>
                          <w:color w:val="00B0F0"/>
                          <w:sz w:val="72"/>
                          <w:szCs w:val="72"/>
                          <w:lang w:val="en-US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 xml:space="preserve">2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3D6E44" w:rsidRDefault="00D80E2C">
      <w:bookmarkStart w:id="0" w:name="_GoBack"/>
      <w:bookmarkEnd w:id="0"/>
      <w:r>
        <w:rPr>
          <w:noProof/>
          <w:lang w:val="de-DE" w:eastAsia="de-D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2AC0654" wp14:editId="0A5752F1">
                <wp:simplePos x="0" y="0"/>
                <wp:positionH relativeFrom="margin">
                  <wp:posOffset>-1905</wp:posOffset>
                </wp:positionH>
                <wp:positionV relativeFrom="paragraph">
                  <wp:posOffset>2432050</wp:posOffset>
                </wp:positionV>
                <wp:extent cx="4146550" cy="3552825"/>
                <wp:effectExtent l="0" t="0" r="25400" b="2857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46550" cy="3552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D6E44" w:rsidRPr="00D80E2C" w:rsidRDefault="009A2C5E">
                            <w:pPr>
                              <w:spacing w:before="120" w:after="120"/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  <w:lang w:val="de-DE"/>
                              </w:rPr>
                            </w:pPr>
                            <w:r w:rsidRPr="00D80E2C">
                              <w:rPr>
                                <w:b/>
                                <w:color w:val="00B0F0"/>
                                <w:sz w:val="26"/>
                                <w:szCs w:val="26"/>
                                <w:lang w:val="de-DE"/>
                              </w:rPr>
                              <w:t xml:space="preserve">Worum geht es bei </w:t>
                            </w:r>
                            <w:r w:rsidR="00C60C10" w:rsidRPr="00D80E2C">
                              <w:rPr>
                                <w:b/>
                                <w:color w:val="00B0F0"/>
                                <w:sz w:val="26"/>
                                <w:szCs w:val="26"/>
                                <w:lang w:val="de-DE"/>
                              </w:rPr>
                              <w:t>IDEAL GAME</w:t>
                            </w:r>
                            <w:r w:rsidRPr="00D80E2C">
                              <w:rPr>
                                <w:b/>
                                <w:color w:val="00B0F0"/>
                                <w:sz w:val="26"/>
                                <w:szCs w:val="26"/>
                                <w:lang w:val="de-DE"/>
                              </w:rPr>
                              <w:t>?</w:t>
                            </w:r>
                          </w:p>
                          <w:p w:rsidR="003D6E44" w:rsidRPr="00D80E2C" w:rsidRDefault="009A2C5E">
                            <w:pPr>
                              <w:spacing w:after="120"/>
                              <w:jc w:val="both"/>
                              <w:rPr>
                                <w:lang w:val="de-DE"/>
                              </w:rPr>
                            </w:pPr>
                            <w:r w:rsidRPr="00D80E2C">
                              <w:rPr>
                                <w:lang w:val="de-DE"/>
                              </w:rPr>
                              <w:t>Der IDEAL-GAME Mini Serious Game Creator ist das Ergebnis des gleichnamigen Erasmus+ Projekts (IDEAL-GAME - Improving didactis, education and learning in higher education with the Online Serious Game Creator [ IDEAL-GAME]), das in Zusammenarbeit mit fünf v</w:t>
                            </w:r>
                            <w:r w:rsidRPr="00D80E2C">
                              <w:rPr>
                                <w:lang w:val="de-DE"/>
                              </w:rPr>
                              <w:t>erschiedenen Partnern aus vier verschiedenen Ländern durchgeführt wurde.</w:t>
                            </w:r>
                          </w:p>
                          <w:p w:rsidR="003D6E44" w:rsidRPr="00D80E2C" w:rsidRDefault="009A2C5E">
                            <w:pPr>
                              <w:spacing w:after="120"/>
                              <w:jc w:val="both"/>
                              <w:rPr>
                                <w:lang w:val="de-DE"/>
                              </w:rPr>
                            </w:pPr>
                            <w:r w:rsidRPr="00D80E2C">
                              <w:rPr>
                                <w:lang w:val="de-DE"/>
                              </w:rPr>
                              <w:t>Das Tool fördert die universelle Umsetzung von Mini-Serious-Games-Aufgaben im Hochschulalltag. alltäglichen Hochschulleben. Das Tool sollte so einfach und unkompliziert wie möglich zu bedienen sein.</w:t>
                            </w:r>
                          </w:p>
                          <w:p w:rsidR="003D6E44" w:rsidRPr="00D80E2C" w:rsidRDefault="009A2C5E">
                            <w:pPr>
                              <w:jc w:val="both"/>
                              <w:rPr>
                                <w:lang w:val="de-DE"/>
                              </w:rPr>
                            </w:pPr>
                            <w:r w:rsidRPr="00D80E2C">
                              <w:rPr>
                                <w:lang w:val="de-DE"/>
                              </w:rPr>
                              <w:t>Das Projekt wird von der Europäischen Union finanziert</w:t>
                            </w:r>
                            <w:r w:rsidRPr="00D80E2C">
                              <w:rPr>
                                <w:lang w:val="de-DE"/>
                              </w:rPr>
                              <w:t xml:space="preserve">. </w:t>
                            </w:r>
                            <w:r w:rsidR="009E11C4" w:rsidRPr="00D80E2C">
                              <w:rPr>
                                <w:lang w:val="de-DE"/>
                              </w:rPr>
                              <w:t xml:space="preserve">Das </w:t>
                            </w:r>
                            <w:r w:rsidR="00040BA5" w:rsidRPr="00D80E2C">
                              <w:rPr>
                                <w:lang w:val="de-DE"/>
                              </w:rPr>
                              <w:t xml:space="preserve">28-monatige </w:t>
                            </w:r>
                            <w:r w:rsidR="009E11C4" w:rsidRPr="00D80E2C">
                              <w:rPr>
                                <w:lang w:val="de-DE"/>
                              </w:rPr>
                              <w:t>Projekt (Förderzeitraum 01.09.2020 bis 31.12.2022</w:t>
                            </w:r>
                            <w:r w:rsidR="00040BA5" w:rsidRPr="00D80E2C">
                              <w:rPr>
                                <w:lang w:val="de-DE"/>
                              </w:rPr>
                              <w:t xml:space="preserve">) wird von </w:t>
                            </w:r>
                            <w:r w:rsidR="00A0459D" w:rsidRPr="00D80E2C">
                              <w:rPr>
                                <w:lang w:val="de-DE"/>
                              </w:rPr>
                              <w:t xml:space="preserve">der </w:t>
                            </w:r>
                            <w:r w:rsidR="00040BA5" w:rsidRPr="00D80E2C">
                              <w:rPr>
                                <w:lang w:val="de-DE"/>
                              </w:rPr>
                              <w:t xml:space="preserve">Universität Paderborn in Deutschland koordiniert, vertreten durch Prof. Dr. Marc Beutner. Die anderen fünf </w:t>
                            </w:r>
                            <w:r w:rsidR="009E11C4" w:rsidRPr="00D80E2C">
                              <w:rPr>
                                <w:lang w:val="de-DE"/>
                              </w:rPr>
                              <w:t>europäischen Partner sind</w:t>
                            </w:r>
                            <w:r w:rsidR="00A0459D" w:rsidRPr="00D80E2C">
                              <w:rPr>
                                <w:lang w:val="de-DE"/>
                              </w:rPr>
                              <w:t xml:space="preserve">: </w:t>
                            </w:r>
                            <w:r w:rsidR="00040BA5" w:rsidRPr="00D80E2C">
                              <w:rPr>
                                <w:lang w:val="de-DE"/>
                              </w:rPr>
                              <w:t xml:space="preserve">Ingenious Knowledge GmbH </w:t>
                            </w:r>
                            <w:r w:rsidR="00A0459D" w:rsidRPr="00D80E2C">
                              <w:rPr>
                                <w:lang w:val="de-DE"/>
                              </w:rPr>
                              <w:t>(</w:t>
                            </w:r>
                            <w:r w:rsidR="00040BA5" w:rsidRPr="00D80E2C">
                              <w:rPr>
                                <w:lang w:val="de-DE"/>
                              </w:rPr>
                              <w:t>Deutschland</w:t>
                            </w:r>
                            <w:r w:rsidR="00A0459D" w:rsidRPr="00D80E2C">
                              <w:rPr>
                                <w:lang w:val="de-DE"/>
                              </w:rPr>
                              <w:t xml:space="preserve">), </w:t>
                            </w:r>
                            <w:r w:rsidR="009E11C4" w:rsidRPr="00D80E2C">
                              <w:rPr>
                                <w:lang w:val="de-DE"/>
                              </w:rPr>
                              <w:t xml:space="preserve">Universitatea din Pitesti </w:t>
                            </w:r>
                            <w:r w:rsidR="00A0459D" w:rsidRPr="00D80E2C">
                              <w:rPr>
                                <w:lang w:val="de-DE"/>
                              </w:rPr>
                              <w:t>(</w:t>
                            </w:r>
                            <w:r w:rsidR="009E11C4" w:rsidRPr="00D80E2C">
                              <w:rPr>
                                <w:lang w:val="de-DE"/>
                              </w:rPr>
                              <w:t>Rumänien</w:t>
                            </w:r>
                            <w:r w:rsidR="00A0459D" w:rsidRPr="00D80E2C">
                              <w:rPr>
                                <w:lang w:val="de-DE"/>
                              </w:rPr>
                              <w:t xml:space="preserve">), </w:t>
                            </w:r>
                            <w:r w:rsidR="009E11C4" w:rsidRPr="00D80E2C">
                              <w:rPr>
                                <w:lang w:val="de-DE"/>
                              </w:rPr>
                              <w:t xml:space="preserve">Wyzsza Szkola Ekonomii i Innowacji w Lublinie </w:t>
                            </w:r>
                            <w:r w:rsidR="00A0459D" w:rsidRPr="00D80E2C">
                              <w:rPr>
                                <w:lang w:val="de-DE"/>
                              </w:rPr>
                              <w:t>(</w:t>
                            </w:r>
                            <w:r w:rsidR="009E11C4" w:rsidRPr="00D80E2C">
                              <w:rPr>
                                <w:lang w:val="de-DE"/>
                              </w:rPr>
                              <w:t>Polen)</w:t>
                            </w:r>
                            <w:r w:rsidR="00A0459D" w:rsidRPr="00D80E2C">
                              <w:rPr>
                                <w:lang w:val="de-DE"/>
                              </w:rPr>
                              <w:t xml:space="preserve">, </w:t>
                            </w:r>
                            <w:r w:rsidR="009E11C4" w:rsidRPr="00D80E2C">
                              <w:rPr>
                                <w:lang w:val="de-DE"/>
                              </w:rPr>
                              <w:t xml:space="preserve">University of Dundee </w:t>
                            </w:r>
                            <w:r w:rsidR="00A0459D" w:rsidRPr="00D80E2C">
                              <w:rPr>
                                <w:lang w:val="de-DE"/>
                              </w:rPr>
                              <w:t>(</w:t>
                            </w:r>
                            <w:r w:rsidR="009E11C4" w:rsidRPr="00D80E2C">
                              <w:rPr>
                                <w:lang w:val="de-DE"/>
                              </w:rPr>
                              <w:t>UK</w:t>
                            </w:r>
                            <w:r w:rsidR="00A0459D" w:rsidRPr="00D80E2C">
                              <w:rPr>
                                <w:lang w:val="de-DE"/>
                              </w:rPr>
                              <w:t xml:space="preserve">) </w:t>
                            </w:r>
                            <w:r w:rsidR="00040BA5" w:rsidRPr="00D80E2C">
                              <w:rPr>
                                <w:lang w:val="de-DE"/>
                              </w:rPr>
                              <w:t xml:space="preserve">und </w:t>
                            </w:r>
                            <w:r w:rsidR="00A0459D" w:rsidRPr="00D80E2C">
                              <w:rPr>
                                <w:lang w:val="de-DE"/>
                              </w:rPr>
                              <w:t xml:space="preserve">die </w:t>
                            </w:r>
                            <w:r w:rsidR="009E11C4" w:rsidRPr="00D80E2C">
                              <w:rPr>
                                <w:lang w:val="de-DE"/>
                              </w:rPr>
                              <w:t xml:space="preserve">Universidad a distancia de Madrid SA </w:t>
                            </w:r>
                            <w:r w:rsidR="00A0459D" w:rsidRPr="00D80E2C">
                              <w:rPr>
                                <w:lang w:val="de-DE"/>
                              </w:rPr>
                              <w:t>(</w:t>
                            </w:r>
                            <w:r w:rsidR="009E11C4" w:rsidRPr="00D80E2C">
                              <w:rPr>
                                <w:lang w:val="de-DE"/>
                              </w:rPr>
                              <w:t>Spanien</w:t>
                            </w:r>
                            <w:r w:rsidR="00A0459D" w:rsidRPr="00D80E2C">
                              <w:rPr>
                                <w:lang w:val="de-DE"/>
                              </w:rPr>
                              <w:t>)</w:t>
                            </w:r>
                            <w:r w:rsidR="009E11C4" w:rsidRPr="00D80E2C">
                              <w:rPr>
                                <w:lang w:val="de-DE"/>
                              </w:rPr>
                              <w:t>.</w:t>
                            </w:r>
                          </w:p>
                          <w:p w:rsidR="00040BA5" w:rsidRPr="00D80E2C" w:rsidRDefault="00040BA5" w:rsidP="007B4703">
                            <w:pPr>
                              <w:jc w:val="both"/>
                              <w:rPr>
                                <w:lang w:val="de-D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AC065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-.15pt;margin-top:191.5pt;width:326.5pt;height:279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">
                <v:textbox>
                  <w:txbxContent>
                    <w:p w:rsidR="003D6E44" w:rsidRPr="00D80E2C" w:rsidRDefault="009A2C5E">
                      <w:pPr>
                        <w:spacing w:before="120" w:after="120"/>
                        <w:jc w:val="center"/>
                        <w:rPr>
                          <w:b/>
                          <w:color w:val="00B0F0"/>
                          <w:sz w:val="26"/>
                          <w:szCs w:val="26"/>
                          <w:lang w:val="de-DE"/>
                        </w:rPr>
                      </w:pPr>
                      <w:r w:rsidRPr="00D80E2C">
                        <w:rPr>
                          <w:b/>
                          <w:color w:val="00B0F0"/>
                          <w:sz w:val="26"/>
                          <w:szCs w:val="26"/>
                          <w:lang w:val="de-DE"/>
                        </w:rPr>
                        <w:t xml:space="preserve">Worum geht es bei </w:t>
                      </w:r>
                      <w:r w:rsidR="00C60C10" w:rsidRPr="00D80E2C">
                        <w:rPr>
                          <w:b/>
                          <w:color w:val="00B0F0"/>
                          <w:sz w:val="26"/>
                          <w:szCs w:val="26"/>
                          <w:lang w:val="de-DE"/>
                        </w:rPr>
                        <w:t>IDEAL GAME</w:t>
                      </w:r>
                      <w:r w:rsidRPr="00D80E2C">
                        <w:rPr>
                          <w:b/>
                          <w:color w:val="00B0F0"/>
                          <w:sz w:val="26"/>
                          <w:szCs w:val="26"/>
                          <w:lang w:val="de-DE"/>
                        </w:rPr>
                        <w:t>?</w:t>
                      </w:r>
                    </w:p>
                    <w:p w:rsidR="003D6E44" w:rsidRPr="00D80E2C" w:rsidRDefault="009A2C5E">
                      <w:pPr>
                        <w:spacing w:after="120"/>
                        <w:jc w:val="both"/>
                        <w:rPr>
                          <w:lang w:val="de-DE"/>
                        </w:rPr>
                      </w:pPr>
                      <w:r w:rsidRPr="00D80E2C">
                        <w:rPr>
                          <w:lang w:val="de-DE"/>
                        </w:rPr>
                        <w:t>Der IDEAL-GAME Mini Serious Game Creator ist das Ergebnis des gleichnamigen Erasmus+ Projekts (IDEAL-GAME - Improving didactis, education and learning in higher education with the Online Serious Game Creator [ IDEAL-GAME]), das in Zusammenarbeit mit fünf v</w:t>
                      </w:r>
                      <w:r w:rsidRPr="00D80E2C">
                        <w:rPr>
                          <w:lang w:val="de-DE"/>
                        </w:rPr>
                        <w:t>erschiedenen Partnern aus vier verschiedenen Ländern durchgeführt wurde.</w:t>
                      </w:r>
                    </w:p>
                    <w:p w:rsidR="003D6E44" w:rsidRPr="00D80E2C" w:rsidRDefault="009A2C5E">
                      <w:pPr>
                        <w:spacing w:after="120"/>
                        <w:jc w:val="both"/>
                        <w:rPr>
                          <w:lang w:val="de-DE"/>
                        </w:rPr>
                      </w:pPr>
                      <w:r w:rsidRPr="00D80E2C">
                        <w:rPr>
                          <w:lang w:val="de-DE"/>
                        </w:rPr>
                        <w:t>Das Tool fördert die universelle Umsetzung von Mini-Serious-Games-Aufgaben im Hochschulalltag. alltäglichen Hochschulleben. Das Tool sollte so einfach und unkompliziert wie möglich zu bedienen sein.</w:t>
                      </w:r>
                    </w:p>
                    <w:p w:rsidR="003D6E44" w:rsidRPr="00D80E2C" w:rsidRDefault="009A2C5E">
                      <w:pPr>
                        <w:jc w:val="both"/>
                        <w:rPr>
                          <w:lang w:val="de-DE"/>
                        </w:rPr>
                      </w:pPr>
                      <w:r w:rsidRPr="00D80E2C">
                        <w:rPr>
                          <w:lang w:val="de-DE"/>
                        </w:rPr>
                        <w:t>Das Projekt wird von der Europäischen Union finanziert</w:t>
                      </w:r>
                      <w:r w:rsidRPr="00D80E2C">
                        <w:rPr>
                          <w:lang w:val="de-DE"/>
                        </w:rPr>
                        <w:t xml:space="preserve">. </w:t>
                      </w:r>
                      <w:r w:rsidR="009E11C4" w:rsidRPr="00D80E2C">
                        <w:rPr>
                          <w:lang w:val="de-DE"/>
                        </w:rPr>
                        <w:t xml:space="preserve">Das </w:t>
                      </w:r>
                      <w:r w:rsidR="00040BA5" w:rsidRPr="00D80E2C">
                        <w:rPr>
                          <w:lang w:val="de-DE"/>
                        </w:rPr>
                        <w:t xml:space="preserve">28-monatige </w:t>
                      </w:r>
                      <w:r w:rsidR="009E11C4" w:rsidRPr="00D80E2C">
                        <w:rPr>
                          <w:lang w:val="de-DE"/>
                        </w:rPr>
                        <w:t>Projekt (Förderzeitraum 01.09.2020 bis 31.12.2022</w:t>
                      </w:r>
                      <w:r w:rsidR="00040BA5" w:rsidRPr="00D80E2C">
                        <w:rPr>
                          <w:lang w:val="de-DE"/>
                        </w:rPr>
                        <w:t xml:space="preserve">) wird von </w:t>
                      </w:r>
                      <w:r w:rsidR="00A0459D" w:rsidRPr="00D80E2C">
                        <w:rPr>
                          <w:lang w:val="de-DE"/>
                        </w:rPr>
                        <w:t xml:space="preserve">der </w:t>
                      </w:r>
                      <w:r w:rsidR="00040BA5" w:rsidRPr="00D80E2C">
                        <w:rPr>
                          <w:lang w:val="de-DE"/>
                        </w:rPr>
                        <w:t xml:space="preserve">Universität Paderborn in Deutschland koordiniert, vertreten durch Prof. Dr. Marc Beutner. Die anderen fünf </w:t>
                      </w:r>
                      <w:r w:rsidR="009E11C4" w:rsidRPr="00D80E2C">
                        <w:rPr>
                          <w:lang w:val="de-DE"/>
                        </w:rPr>
                        <w:t>europäischen Partner sind</w:t>
                      </w:r>
                      <w:r w:rsidR="00A0459D" w:rsidRPr="00D80E2C">
                        <w:rPr>
                          <w:lang w:val="de-DE"/>
                        </w:rPr>
                        <w:t xml:space="preserve">: </w:t>
                      </w:r>
                      <w:r w:rsidR="00040BA5" w:rsidRPr="00D80E2C">
                        <w:rPr>
                          <w:lang w:val="de-DE"/>
                        </w:rPr>
                        <w:t xml:space="preserve">Ingenious Knowledge GmbH </w:t>
                      </w:r>
                      <w:r w:rsidR="00A0459D" w:rsidRPr="00D80E2C">
                        <w:rPr>
                          <w:lang w:val="de-DE"/>
                        </w:rPr>
                        <w:t>(</w:t>
                      </w:r>
                      <w:r w:rsidR="00040BA5" w:rsidRPr="00D80E2C">
                        <w:rPr>
                          <w:lang w:val="de-DE"/>
                        </w:rPr>
                        <w:t>Deutschland</w:t>
                      </w:r>
                      <w:r w:rsidR="00A0459D" w:rsidRPr="00D80E2C">
                        <w:rPr>
                          <w:lang w:val="de-DE"/>
                        </w:rPr>
                        <w:t xml:space="preserve">), </w:t>
                      </w:r>
                      <w:r w:rsidR="009E11C4" w:rsidRPr="00D80E2C">
                        <w:rPr>
                          <w:lang w:val="de-DE"/>
                        </w:rPr>
                        <w:t xml:space="preserve">Universitatea din Pitesti </w:t>
                      </w:r>
                      <w:r w:rsidR="00A0459D" w:rsidRPr="00D80E2C">
                        <w:rPr>
                          <w:lang w:val="de-DE"/>
                        </w:rPr>
                        <w:t>(</w:t>
                      </w:r>
                      <w:r w:rsidR="009E11C4" w:rsidRPr="00D80E2C">
                        <w:rPr>
                          <w:lang w:val="de-DE"/>
                        </w:rPr>
                        <w:t>Rumänien</w:t>
                      </w:r>
                      <w:r w:rsidR="00A0459D" w:rsidRPr="00D80E2C">
                        <w:rPr>
                          <w:lang w:val="de-DE"/>
                        </w:rPr>
                        <w:t xml:space="preserve">), </w:t>
                      </w:r>
                      <w:r w:rsidR="009E11C4" w:rsidRPr="00D80E2C">
                        <w:rPr>
                          <w:lang w:val="de-DE"/>
                        </w:rPr>
                        <w:t xml:space="preserve">Wyzsza Szkola Ekonomii i Innowacji w Lublinie </w:t>
                      </w:r>
                      <w:r w:rsidR="00A0459D" w:rsidRPr="00D80E2C">
                        <w:rPr>
                          <w:lang w:val="de-DE"/>
                        </w:rPr>
                        <w:t>(</w:t>
                      </w:r>
                      <w:r w:rsidR="009E11C4" w:rsidRPr="00D80E2C">
                        <w:rPr>
                          <w:lang w:val="de-DE"/>
                        </w:rPr>
                        <w:t>Polen)</w:t>
                      </w:r>
                      <w:r w:rsidR="00A0459D" w:rsidRPr="00D80E2C">
                        <w:rPr>
                          <w:lang w:val="de-DE"/>
                        </w:rPr>
                        <w:t xml:space="preserve">, </w:t>
                      </w:r>
                      <w:r w:rsidR="009E11C4" w:rsidRPr="00D80E2C">
                        <w:rPr>
                          <w:lang w:val="de-DE"/>
                        </w:rPr>
                        <w:t xml:space="preserve">University of Dundee </w:t>
                      </w:r>
                      <w:r w:rsidR="00A0459D" w:rsidRPr="00D80E2C">
                        <w:rPr>
                          <w:lang w:val="de-DE"/>
                        </w:rPr>
                        <w:t>(</w:t>
                      </w:r>
                      <w:r w:rsidR="009E11C4" w:rsidRPr="00D80E2C">
                        <w:rPr>
                          <w:lang w:val="de-DE"/>
                        </w:rPr>
                        <w:t>UK</w:t>
                      </w:r>
                      <w:r w:rsidR="00A0459D" w:rsidRPr="00D80E2C">
                        <w:rPr>
                          <w:lang w:val="de-DE"/>
                        </w:rPr>
                        <w:t xml:space="preserve">) </w:t>
                      </w:r>
                      <w:r w:rsidR="00040BA5" w:rsidRPr="00D80E2C">
                        <w:rPr>
                          <w:lang w:val="de-DE"/>
                        </w:rPr>
                        <w:t xml:space="preserve">und </w:t>
                      </w:r>
                      <w:r w:rsidR="00A0459D" w:rsidRPr="00D80E2C">
                        <w:rPr>
                          <w:lang w:val="de-DE"/>
                        </w:rPr>
                        <w:t xml:space="preserve">die </w:t>
                      </w:r>
                      <w:r w:rsidR="009E11C4" w:rsidRPr="00D80E2C">
                        <w:rPr>
                          <w:lang w:val="de-DE"/>
                        </w:rPr>
                        <w:t xml:space="preserve">Universidad a distancia de Madrid SA </w:t>
                      </w:r>
                      <w:r w:rsidR="00A0459D" w:rsidRPr="00D80E2C">
                        <w:rPr>
                          <w:lang w:val="de-DE"/>
                        </w:rPr>
                        <w:t>(</w:t>
                      </w:r>
                      <w:r w:rsidR="009E11C4" w:rsidRPr="00D80E2C">
                        <w:rPr>
                          <w:lang w:val="de-DE"/>
                        </w:rPr>
                        <w:t>Spanien</w:t>
                      </w:r>
                      <w:r w:rsidR="00A0459D" w:rsidRPr="00D80E2C">
                        <w:rPr>
                          <w:lang w:val="de-DE"/>
                        </w:rPr>
                        <w:t>)</w:t>
                      </w:r>
                      <w:r w:rsidR="009E11C4" w:rsidRPr="00D80E2C">
                        <w:rPr>
                          <w:lang w:val="de-DE"/>
                        </w:rPr>
                        <w:t>.</w:t>
                      </w:r>
                    </w:p>
                    <w:p w:rsidR="00040BA5" w:rsidRPr="00D80E2C" w:rsidRDefault="00040BA5" w:rsidP="007B4703">
                      <w:pPr>
                        <w:jc w:val="both"/>
                        <w:rPr>
                          <w:lang w:val="de-DE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lang w:val="de-DE" w:eastAsia="de-DE"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43CD0C4C" wp14:editId="6BE88BE3">
                <wp:simplePos x="0" y="0"/>
                <wp:positionH relativeFrom="column">
                  <wp:posOffset>0</wp:posOffset>
                </wp:positionH>
                <wp:positionV relativeFrom="paragraph">
                  <wp:posOffset>6033135</wp:posOffset>
                </wp:positionV>
                <wp:extent cx="4044950" cy="1463040"/>
                <wp:effectExtent l="0" t="0" r="0" b="3810"/>
                <wp:wrapSquare wrapText="bothSides"/>
                <wp:docPr id="213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4950" cy="1463040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D6E44" w:rsidRPr="00D80E2C" w:rsidRDefault="009A2C5E">
                            <w:pPr>
                              <w:shd w:val="clear" w:color="auto" w:fill="7030A0"/>
                              <w:spacing w:after="120"/>
                              <w:jc w:val="center"/>
                              <w:rPr>
                                <w:b/>
                                <w:color w:val="FFFFFF" w:themeColor="background1"/>
                                <w:szCs w:val="20"/>
                                <w:lang w:val="de-DE"/>
                              </w:rPr>
                            </w:pPr>
                            <w:r w:rsidRPr="00D80E2C">
                              <w:rPr>
                                <w:b/>
                                <w:color w:val="FFFFFF" w:themeColor="background1"/>
                                <w:szCs w:val="20"/>
                                <w:lang w:val="de-DE"/>
                              </w:rPr>
                              <w:t>Zielsetzungen / Hauptziele</w:t>
                            </w:r>
                          </w:p>
                          <w:p w:rsidR="003D6E44" w:rsidRPr="00D80E2C" w:rsidRDefault="009A2C5E">
                            <w:pPr>
                              <w:jc w:val="center"/>
                              <w:rPr>
                                <w:color w:val="FFFFFF" w:themeColor="background1"/>
                                <w:szCs w:val="20"/>
                                <w:lang w:val="de-DE"/>
                              </w:rPr>
                            </w:pPr>
                            <w:r w:rsidRPr="00D80E2C">
                              <w:rPr>
                                <w:color w:val="FFFFFF" w:themeColor="background1"/>
                                <w:szCs w:val="20"/>
                                <w:shd w:val="clear" w:color="auto" w:fill="7030A0"/>
                                <w:lang w:val="de-DE"/>
                              </w:rPr>
                              <w:t xml:space="preserve">Das IDEAL GAME Projekt zielt darauf ab, einen Online Serious Game </w:t>
                            </w:r>
                            <w:r w:rsidRPr="00D80E2C">
                              <w:rPr>
                                <w:color w:val="FFFFFF" w:themeColor="background1"/>
                                <w:szCs w:val="20"/>
                                <w:lang w:val="de-DE"/>
                              </w:rPr>
                              <w:t xml:space="preserve">Creator </w:t>
                            </w:r>
                            <w:r w:rsidRPr="00D80E2C">
                              <w:rPr>
                                <w:color w:val="FFFFFF" w:themeColor="background1"/>
                                <w:szCs w:val="20"/>
                                <w:shd w:val="clear" w:color="auto" w:fill="7030A0"/>
                                <w:lang w:val="de-DE"/>
                              </w:rPr>
                              <w:t xml:space="preserve">zu entwickeln </w:t>
                            </w:r>
                            <w:r w:rsidRPr="00D80E2C">
                              <w:rPr>
                                <w:color w:val="FFFFFF" w:themeColor="background1"/>
                                <w:szCs w:val="20"/>
                                <w:lang w:val="de-DE"/>
                              </w:rPr>
                              <w:t>und Mini OER Serious Games in Lernszenarien zu erstellen, zu testen und zu evaluieren. Generell zielt der Ansatz darauf ab, Didaktik,</w:t>
                            </w:r>
                            <w:r w:rsidRPr="00D80E2C">
                              <w:rPr>
                                <w:color w:val="FFFFFF" w:themeColor="background1"/>
                                <w:szCs w:val="20"/>
                                <w:lang w:val="de-DE"/>
                              </w:rPr>
                              <w:t xml:space="preserve"> Bildung und Lernen in der Hochschulbildung mit Hilfe eines Online Serious Game Creators zu </w:t>
                            </w:r>
                            <w:r w:rsidR="00A0459D" w:rsidRPr="00D80E2C">
                              <w:rPr>
                                <w:color w:val="FFFFFF" w:themeColor="background1"/>
                                <w:szCs w:val="20"/>
                                <w:lang w:val="de-DE"/>
                              </w:rPr>
                              <w:t>verbessern</w:t>
                            </w:r>
                            <w:r w:rsidRPr="00D80E2C">
                              <w:rPr>
                                <w:color w:val="FFFFFF" w:themeColor="background1"/>
                                <w:szCs w:val="20"/>
                                <w:lang w:val="de-DE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CD0C4C" id="Textfeld 2" o:spid="_x0000_s1028" type="#_x0000_t202" style="position:absolute;margin-left:0;margin-top:475.05pt;width:318.5pt;height:115.2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" fillcolor="#7030a0" stroked="f">
                <v:textbox>
                  <w:txbxContent>
                    <w:p w:rsidR="003D6E44" w:rsidRPr="00D80E2C" w:rsidRDefault="009A2C5E">
                      <w:pPr>
                        <w:shd w:val="clear" w:color="auto" w:fill="7030A0"/>
                        <w:spacing w:after="120"/>
                        <w:jc w:val="center"/>
                        <w:rPr>
                          <w:b/>
                          <w:color w:val="FFFFFF" w:themeColor="background1"/>
                          <w:szCs w:val="20"/>
                          <w:lang w:val="de-DE"/>
                        </w:rPr>
                      </w:pPr>
                      <w:r w:rsidRPr="00D80E2C">
                        <w:rPr>
                          <w:b/>
                          <w:color w:val="FFFFFF" w:themeColor="background1"/>
                          <w:szCs w:val="20"/>
                          <w:lang w:val="de-DE"/>
                        </w:rPr>
                        <w:t>Zielsetzungen / Hauptziele</w:t>
                      </w:r>
                    </w:p>
                    <w:p w:rsidR="003D6E44" w:rsidRPr="00D80E2C" w:rsidRDefault="009A2C5E">
                      <w:pPr>
                        <w:jc w:val="center"/>
                        <w:rPr>
                          <w:color w:val="FFFFFF" w:themeColor="background1"/>
                          <w:szCs w:val="20"/>
                          <w:lang w:val="de-DE"/>
                        </w:rPr>
                      </w:pPr>
                      <w:r w:rsidRPr="00D80E2C">
                        <w:rPr>
                          <w:color w:val="FFFFFF" w:themeColor="background1"/>
                          <w:szCs w:val="20"/>
                          <w:shd w:val="clear" w:color="auto" w:fill="7030A0"/>
                          <w:lang w:val="de-DE"/>
                        </w:rPr>
                        <w:t xml:space="preserve">Das IDEAL GAME Projekt zielt darauf ab, einen Online Serious Game </w:t>
                      </w:r>
                      <w:r w:rsidRPr="00D80E2C">
                        <w:rPr>
                          <w:color w:val="FFFFFF" w:themeColor="background1"/>
                          <w:szCs w:val="20"/>
                          <w:lang w:val="de-DE"/>
                        </w:rPr>
                        <w:t xml:space="preserve">Creator </w:t>
                      </w:r>
                      <w:r w:rsidRPr="00D80E2C">
                        <w:rPr>
                          <w:color w:val="FFFFFF" w:themeColor="background1"/>
                          <w:szCs w:val="20"/>
                          <w:shd w:val="clear" w:color="auto" w:fill="7030A0"/>
                          <w:lang w:val="de-DE"/>
                        </w:rPr>
                        <w:t xml:space="preserve">zu entwickeln </w:t>
                      </w:r>
                      <w:r w:rsidRPr="00D80E2C">
                        <w:rPr>
                          <w:color w:val="FFFFFF" w:themeColor="background1"/>
                          <w:szCs w:val="20"/>
                          <w:lang w:val="de-DE"/>
                        </w:rPr>
                        <w:t>und Mini OER Serious Games in Lernszenarien zu erstellen, zu testen und zu evaluieren. Generell zielt der Ansatz darauf ab, Didaktik,</w:t>
                      </w:r>
                      <w:r w:rsidRPr="00D80E2C">
                        <w:rPr>
                          <w:color w:val="FFFFFF" w:themeColor="background1"/>
                          <w:szCs w:val="20"/>
                          <w:lang w:val="de-DE"/>
                        </w:rPr>
                        <w:t xml:space="preserve"> Bildung und Lernen in der Hochschulbildung mit Hilfe eines Online Serious Game Creators zu </w:t>
                      </w:r>
                      <w:r w:rsidR="00A0459D" w:rsidRPr="00D80E2C">
                        <w:rPr>
                          <w:color w:val="FFFFFF" w:themeColor="background1"/>
                          <w:szCs w:val="20"/>
                          <w:lang w:val="de-DE"/>
                        </w:rPr>
                        <w:t>verbessern</w:t>
                      </w:r>
                      <w:r w:rsidRPr="00D80E2C">
                        <w:rPr>
                          <w:color w:val="FFFFFF" w:themeColor="background1"/>
                          <w:szCs w:val="20"/>
                          <w:lang w:val="de-DE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DE84B31" wp14:editId="534B6625">
                <wp:simplePos x="0" y="0"/>
                <wp:positionH relativeFrom="margin">
                  <wp:posOffset>-20955</wp:posOffset>
                </wp:positionH>
                <wp:positionV relativeFrom="paragraph">
                  <wp:posOffset>5983605</wp:posOffset>
                </wp:positionV>
                <wp:extent cx="4165600" cy="1534795"/>
                <wp:effectExtent l="0" t="0" r="25400" b="27305"/>
                <wp:wrapNone/>
                <wp:docPr id="211" name="Abgerundetes Rechteck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65600" cy="1534795"/>
                        </a:xfrm>
                        <a:prstGeom prst="round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E5BC7" w:rsidRPr="0049134A" w:rsidRDefault="00DE5BC7" w:rsidP="001C5B7F">
                            <w:pPr>
                              <w:shd w:val="clear" w:color="auto" w:fill="7030A0"/>
                              <w:spacing w:after="120"/>
                              <w:jc w:val="center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DE84B31" id="Abgerundetes Rechteck 211" o:spid="_x0000_s1029" style="position:absolute;margin-left:-1.65pt;margin-top:471.15pt;width:328pt;height:120.85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" fillcolor="#7030a0" strokecolor="#4472c4 [3204]" strokeweight="1pt">
                <v:stroke joinstyle="miter"/>
                <v:textbox>
                  <w:txbxContent>
                    <w:p w:rsidR="00DE5BC7" w:rsidRPr="0049134A" w:rsidRDefault="00DE5BC7" w:rsidP="001C5B7F">
                      <w:pPr>
                        <w:shd w:val="clear" w:color="auto" w:fill="7030A0"/>
                        <w:spacing w:after="120"/>
                        <w:jc w:val="center"/>
                        <w:rPr>
                          <w:sz w:val="20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5F179B" w:rsidRPr="005F179B">
        <w:rPr>
          <w:noProof/>
        </w:rPr>
        <w:drawing>
          <wp:anchor distT="0" distB="0" distL="114300" distR="114300" simplePos="0" relativeHeight="251701248" behindDoc="0" locked="0" layoutInCell="1" allowOverlap="1" wp14:anchorId="1C9985BE" wp14:editId="538A4FD1">
            <wp:simplePos x="0" y="0"/>
            <wp:positionH relativeFrom="margin">
              <wp:posOffset>0</wp:posOffset>
            </wp:positionH>
            <wp:positionV relativeFrom="paragraph">
              <wp:posOffset>715010</wp:posOffset>
            </wp:positionV>
            <wp:extent cx="7397750" cy="1713230"/>
            <wp:effectExtent l="0" t="0" r="0" b="1270"/>
            <wp:wrapSquare wrapText="bothSides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97750" cy="17132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F179B"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BBF2E4F" wp14:editId="752EC274">
                <wp:simplePos x="0" y="0"/>
                <wp:positionH relativeFrom="column">
                  <wp:posOffset>4251960</wp:posOffset>
                </wp:positionH>
                <wp:positionV relativeFrom="paragraph">
                  <wp:posOffset>2276475</wp:posOffset>
                </wp:positionV>
                <wp:extent cx="3111500" cy="921385"/>
                <wp:effectExtent l="0" t="0" r="12700" b="12065"/>
                <wp:wrapNone/>
                <wp:docPr id="25" name="Abgerundetes Rechteck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11500" cy="921385"/>
                        </a:xfrm>
                        <a:prstGeom prst="round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9134A" w:rsidRPr="0049134A" w:rsidRDefault="0049134A" w:rsidP="005F179B">
                            <w:pPr>
                              <w:shd w:val="clear" w:color="auto" w:fill="7030A0"/>
                              <w:spacing w:after="120"/>
                              <w:jc w:val="center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roundrect id="Abgerundetes Rechteck 25" style="position:absolute;margin-left:334.8pt;margin-top:179.25pt;width:245pt;height:72.5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30" fillcolor="#7030a0" strokecolor="#4472c4 [3204]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" arcsize="10923f" w14:anchorId="2BBF2E4F">
                <v:stroke joinstyle="miter"/>
                <v:textbox>
                  <w:txbxContent>
                    <w:p w:rsidRPr="0049134A" w:rsidR="0049134A" w:rsidP="005F179B" w:rsidRDefault="0049134A" w14:paraId="74420D04" w14:textId="6CC28040">
                      <w:pPr>
                        <w:shd w:val="clear" w:color="auto" w:fill="7030A0"/>
                        <w:spacing w:after="120"/>
                        <w:jc w:val="center"/>
                        <w:rPr>
                          <w:sz w:val="20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5F179B">
        <w:rPr>
          <w:noProof/>
          <w:lang w:val="de-DE" w:eastAsia="de-DE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2B6696BA" wp14:editId="06067DEE">
                <wp:simplePos x="0" y="0"/>
                <wp:positionH relativeFrom="column">
                  <wp:posOffset>4351020</wp:posOffset>
                </wp:positionH>
                <wp:positionV relativeFrom="paragraph">
                  <wp:posOffset>2177415</wp:posOffset>
                </wp:positionV>
                <wp:extent cx="2360930" cy="1046480"/>
                <wp:effectExtent l="0" t="0" r="0" b="1270"/>
                <wp:wrapSquare wrapText="bothSides"/>
                <wp:docPr id="28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46480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D6E44" w:rsidRPr="00D80E2C" w:rsidRDefault="009A2C5E">
                            <w:pPr>
                              <w:spacing w:after="120"/>
                              <w:jc w:val="center"/>
                              <w:rPr>
                                <w:b/>
                                <w:color w:val="FFFFFF" w:themeColor="background1"/>
                                <w:lang w:val="de-DE"/>
                              </w:rPr>
                            </w:pPr>
                            <w:r w:rsidRPr="00D80E2C">
                              <w:rPr>
                                <w:b/>
                                <w:color w:val="FFFFFF" w:themeColor="background1"/>
                                <w:lang w:val="de-DE"/>
                              </w:rPr>
                              <w:t>Seriöse Spiele</w:t>
                            </w:r>
                          </w:p>
                          <w:p w:rsidR="003D6E44" w:rsidRPr="00D80E2C" w:rsidRDefault="009A2C5E">
                            <w:pPr>
                              <w:spacing w:after="120"/>
                              <w:jc w:val="center"/>
                              <w:rPr>
                                <w:b/>
                                <w:color w:val="FFFFFF" w:themeColor="background1"/>
                                <w:sz w:val="28"/>
                                <w:lang w:val="de-DE"/>
                              </w:rPr>
                            </w:pPr>
                            <w:r w:rsidRPr="00D80E2C">
                              <w:rPr>
                                <w:b/>
                                <w:color w:val="FFFFFF" w:themeColor="background1"/>
                                <w:sz w:val="28"/>
                                <w:lang w:val="de-DE"/>
                              </w:rPr>
                              <w:t>Zugang zum IDEAL-GAME erhalten</w:t>
                            </w:r>
                          </w:p>
                          <w:p w:rsidR="003D6E44" w:rsidRDefault="009A2C5E">
                            <w:pPr>
                              <w:spacing w:after="120"/>
                              <w:jc w:val="center"/>
                              <w:rPr>
                                <w:color w:val="FFFFFF" w:themeColor="background1"/>
                                <w:sz w:val="28"/>
                              </w:rPr>
                            </w:pPr>
                            <w:r w:rsidRPr="00D80E2C">
                              <w:rPr>
                                <w:color w:val="FFFFFF" w:themeColor="background1"/>
                                <w:sz w:val="28"/>
                                <w:lang w:val="de-DE"/>
                              </w:rPr>
                              <w:t xml:space="preserve"> </w:t>
                            </w:r>
                            <w:r w:rsidRPr="005F179B">
                              <w:rPr>
                                <w:color w:val="FFFFFF" w:themeColor="background1"/>
                                <w:sz w:val="28"/>
                              </w:rPr>
                              <w:t>https://idealgame.eduproject.eu/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6696BA" id="_x0000_s1031" type="#_x0000_t202" style="position:absolute;margin-left:342.6pt;margin-top:171.45pt;width:185.9pt;height:82.4pt;z-index:25168998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" fillcolor="#7030a0" stroked="f">
                <v:textbox>
                  <w:txbxContent>
                    <w:p w:rsidR="003D6E44" w:rsidRPr="00D80E2C" w:rsidRDefault="009A2C5E">
                      <w:pPr>
                        <w:spacing w:after="120"/>
                        <w:jc w:val="center"/>
                        <w:rPr>
                          <w:b/>
                          <w:color w:val="FFFFFF" w:themeColor="background1"/>
                          <w:lang w:val="de-DE"/>
                        </w:rPr>
                      </w:pPr>
                      <w:r w:rsidRPr="00D80E2C">
                        <w:rPr>
                          <w:b/>
                          <w:color w:val="FFFFFF" w:themeColor="background1"/>
                          <w:lang w:val="de-DE"/>
                        </w:rPr>
                        <w:t>Seriöse Spiele</w:t>
                      </w:r>
                    </w:p>
                    <w:p w:rsidR="003D6E44" w:rsidRPr="00D80E2C" w:rsidRDefault="009A2C5E">
                      <w:pPr>
                        <w:spacing w:after="120"/>
                        <w:jc w:val="center"/>
                        <w:rPr>
                          <w:b/>
                          <w:color w:val="FFFFFF" w:themeColor="background1"/>
                          <w:sz w:val="28"/>
                          <w:lang w:val="de-DE"/>
                        </w:rPr>
                      </w:pPr>
                      <w:r w:rsidRPr="00D80E2C">
                        <w:rPr>
                          <w:b/>
                          <w:color w:val="FFFFFF" w:themeColor="background1"/>
                          <w:sz w:val="28"/>
                          <w:lang w:val="de-DE"/>
                        </w:rPr>
                        <w:t>Zugang zum IDEAL-GAME erhalten</w:t>
                      </w:r>
                    </w:p>
                    <w:p w:rsidR="003D6E44" w:rsidRDefault="009A2C5E">
                      <w:pPr>
                        <w:spacing w:after="120"/>
                        <w:jc w:val="center"/>
                        <w:rPr>
                          <w:color w:val="FFFFFF" w:themeColor="background1"/>
                          <w:sz w:val="28"/>
                        </w:rPr>
                      </w:pPr>
                      <w:r w:rsidRPr="00D80E2C">
                        <w:rPr>
                          <w:color w:val="FFFFFF" w:themeColor="background1"/>
                          <w:sz w:val="28"/>
                          <w:lang w:val="de-DE"/>
                        </w:rPr>
                        <w:t xml:space="preserve"> </w:t>
                      </w:r>
                      <w:r w:rsidRPr="005F179B">
                        <w:rPr>
                          <w:color w:val="FFFFFF" w:themeColor="background1"/>
                          <w:sz w:val="28"/>
                        </w:rPr>
                        <w:t>https://idealgame.eduproject.eu/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B1C2A">
        <w:rPr>
          <w:noProof/>
          <w:lang w:val="de-DE" w:eastAsia="de-DE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52D9A5D3" wp14:editId="47DE709F">
                <wp:simplePos x="0" y="0"/>
                <wp:positionH relativeFrom="margin">
                  <wp:posOffset>4224020</wp:posOffset>
                </wp:positionH>
                <wp:positionV relativeFrom="paragraph">
                  <wp:posOffset>3289935</wp:posOffset>
                </wp:positionV>
                <wp:extent cx="3154680" cy="4127500"/>
                <wp:effectExtent l="0" t="0" r="26670" b="2540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4680" cy="4127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F057A" w:rsidRDefault="004F057A" w:rsidP="000B31DC">
                            <w:pPr>
                              <w:pStyle w:val="Default"/>
                              <w:ind w:left="360"/>
                              <w:rPr>
                                <w:noProof/>
                                <w:lang w:eastAsia="de-DE"/>
                              </w:rPr>
                            </w:pPr>
                          </w:p>
                          <w:p w:rsidR="003D6E44" w:rsidRPr="00D80E2C" w:rsidRDefault="009A2C5E">
                            <w:pPr>
                              <w:spacing w:before="120" w:after="120"/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  <w:lang w:val="de-DE"/>
                              </w:rPr>
                            </w:pPr>
                            <w:r w:rsidRPr="00D80E2C">
                              <w:rPr>
                                <w:b/>
                                <w:color w:val="00B0F0"/>
                                <w:sz w:val="26"/>
                                <w:szCs w:val="26"/>
                                <w:lang w:val="de-DE"/>
                              </w:rPr>
                              <w:t>Was muss ich tun, um Spiele zu spielen?</w:t>
                            </w:r>
                          </w:p>
                          <w:p w:rsidR="003D6E44" w:rsidRPr="00D80E2C" w:rsidRDefault="009A2C5E">
                            <w:pPr>
                              <w:pStyle w:val="Default"/>
                              <w:ind w:left="360"/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 w:rsidRPr="00D80E2C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Um Spiele auf dem IDEAL-GAME Creator zu spielen, sind keine persönlichen Daten erforderlich. Lediglich eine E-Mail-Adresse und ein Passwort sind für die Registrierung erforderlic</w:t>
                            </w:r>
                            <w:r w:rsidRPr="00D80E2C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h.</w:t>
                            </w:r>
                          </w:p>
                          <w:p w:rsidR="004F057A" w:rsidRPr="00D80E2C" w:rsidRDefault="004F057A" w:rsidP="000B31DC">
                            <w:pPr>
                              <w:pStyle w:val="Default"/>
                              <w:ind w:left="360"/>
                              <w:rPr>
                                <w:rFonts w:asciiTheme="minorHAnsi" w:hAnsiTheme="minorHAnsi"/>
                                <w:sz w:val="16"/>
                                <w:szCs w:val="22"/>
                              </w:rPr>
                            </w:pPr>
                          </w:p>
                          <w:p w:rsidR="004F057A" w:rsidRPr="00D80E2C" w:rsidRDefault="004F057A" w:rsidP="000B31DC">
                            <w:pPr>
                              <w:pStyle w:val="Default"/>
                              <w:ind w:left="360"/>
                              <w:rPr>
                                <w:rFonts w:asciiTheme="minorHAnsi" w:hAnsiTheme="minorHAnsi"/>
                                <w:sz w:val="16"/>
                                <w:szCs w:val="22"/>
                              </w:rPr>
                            </w:pPr>
                          </w:p>
                          <w:p w:rsidR="004F057A" w:rsidRPr="00D80E2C" w:rsidRDefault="004F057A" w:rsidP="000B31DC">
                            <w:pPr>
                              <w:pStyle w:val="Default"/>
                              <w:ind w:left="360"/>
                              <w:rPr>
                                <w:rFonts w:asciiTheme="minorHAnsi" w:hAnsiTheme="minorHAnsi"/>
                                <w:sz w:val="16"/>
                                <w:szCs w:val="22"/>
                              </w:rPr>
                            </w:pPr>
                          </w:p>
                          <w:p w:rsidR="00040BA5" w:rsidRPr="000B31DC" w:rsidRDefault="004F057A" w:rsidP="000B31DC">
                            <w:pPr>
                              <w:pStyle w:val="Default"/>
                              <w:ind w:left="360"/>
                              <w:rPr>
                                <w:rFonts w:asciiTheme="minorHAnsi" w:hAnsiTheme="minorHAnsi"/>
                                <w:sz w:val="16"/>
                                <w:szCs w:val="22"/>
                                <w:lang w:val="en-GB"/>
                              </w:rPr>
                            </w:pPr>
                            <w:r w:rsidRPr="004F057A">
                              <w:rPr>
                                <w:noProof/>
                                <w:lang w:eastAsia="de-DE"/>
                              </w:rPr>
                              <w:drawing>
                                <wp:inline distT="0" distB="0" distL="0" distR="0" wp14:anchorId="4821287C" wp14:editId="2B219B3B">
                                  <wp:extent cx="2446020" cy="2112010"/>
                                  <wp:effectExtent l="0" t="0" r="0" b="2540"/>
                                  <wp:docPr id="5" name="Grafik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7460" r="9968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46524" cy="21124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D9A5D3" id="_x0000_s1032" type="#_x0000_t202" style="position:absolute;margin-left:332.6pt;margin-top:259.05pt;width:248.4pt;height:32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">
                <v:textbox>
                  <w:txbxContent>
                    <w:p w:rsidR="004F057A" w:rsidRDefault="004F057A" w:rsidP="000B31DC">
                      <w:pPr>
                        <w:pStyle w:val="Default"/>
                        <w:ind w:left="360"/>
                        <w:rPr>
                          <w:noProof/>
                          <w:lang w:eastAsia="de-DE"/>
                        </w:rPr>
                      </w:pPr>
                    </w:p>
                    <w:p w:rsidR="003D6E44" w:rsidRPr="00D80E2C" w:rsidRDefault="009A2C5E">
                      <w:pPr>
                        <w:spacing w:before="120" w:after="120"/>
                        <w:jc w:val="center"/>
                        <w:rPr>
                          <w:b/>
                          <w:color w:val="00B0F0"/>
                          <w:sz w:val="26"/>
                          <w:szCs w:val="26"/>
                          <w:lang w:val="de-DE"/>
                        </w:rPr>
                      </w:pPr>
                      <w:r w:rsidRPr="00D80E2C">
                        <w:rPr>
                          <w:b/>
                          <w:color w:val="00B0F0"/>
                          <w:sz w:val="26"/>
                          <w:szCs w:val="26"/>
                          <w:lang w:val="de-DE"/>
                        </w:rPr>
                        <w:t>Was muss ich tun, um Spiele zu spielen?</w:t>
                      </w:r>
                    </w:p>
                    <w:p w:rsidR="003D6E44" w:rsidRPr="00D80E2C" w:rsidRDefault="009A2C5E">
                      <w:pPr>
                        <w:pStyle w:val="Default"/>
                        <w:ind w:left="360"/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  <w:r w:rsidRPr="00D80E2C">
                        <w:rPr>
                          <w:rFonts w:asciiTheme="minorHAnsi" w:hAnsiTheme="minorHAnsi"/>
                          <w:sz w:val="22"/>
                          <w:szCs w:val="22"/>
                        </w:rPr>
                        <w:t>Um Spiele auf dem IDEAL-GAME Creator zu spielen, sind keine persönlichen Daten erforderlich. Lediglich eine E-Mail-Adresse und ein Passwort sind für die Registrierung erforderlic</w:t>
                      </w:r>
                      <w:r w:rsidRPr="00D80E2C">
                        <w:rPr>
                          <w:rFonts w:asciiTheme="minorHAnsi" w:hAnsiTheme="minorHAnsi"/>
                          <w:sz w:val="22"/>
                          <w:szCs w:val="22"/>
                        </w:rPr>
                        <w:t>h.</w:t>
                      </w:r>
                    </w:p>
                    <w:p w:rsidR="004F057A" w:rsidRPr="00D80E2C" w:rsidRDefault="004F057A" w:rsidP="000B31DC">
                      <w:pPr>
                        <w:pStyle w:val="Default"/>
                        <w:ind w:left="360"/>
                        <w:rPr>
                          <w:rFonts w:asciiTheme="minorHAnsi" w:hAnsiTheme="minorHAnsi"/>
                          <w:sz w:val="16"/>
                          <w:szCs w:val="22"/>
                        </w:rPr>
                      </w:pPr>
                    </w:p>
                    <w:p w:rsidR="004F057A" w:rsidRPr="00D80E2C" w:rsidRDefault="004F057A" w:rsidP="000B31DC">
                      <w:pPr>
                        <w:pStyle w:val="Default"/>
                        <w:ind w:left="360"/>
                        <w:rPr>
                          <w:rFonts w:asciiTheme="minorHAnsi" w:hAnsiTheme="minorHAnsi"/>
                          <w:sz w:val="16"/>
                          <w:szCs w:val="22"/>
                        </w:rPr>
                      </w:pPr>
                    </w:p>
                    <w:p w:rsidR="004F057A" w:rsidRPr="00D80E2C" w:rsidRDefault="004F057A" w:rsidP="000B31DC">
                      <w:pPr>
                        <w:pStyle w:val="Default"/>
                        <w:ind w:left="360"/>
                        <w:rPr>
                          <w:rFonts w:asciiTheme="minorHAnsi" w:hAnsiTheme="minorHAnsi"/>
                          <w:sz w:val="16"/>
                          <w:szCs w:val="22"/>
                        </w:rPr>
                      </w:pPr>
                    </w:p>
                    <w:p w:rsidR="00040BA5" w:rsidRPr="000B31DC" w:rsidRDefault="004F057A" w:rsidP="000B31DC">
                      <w:pPr>
                        <w:pStyle w:val="Default"/>
                        <w:ind w:left="360"/>
                        <w:rPr>
                          <w:rFonts w:asciiTheme="minorHAnsi" w:hAnsiTheme="minorHAnsi"/>
                          <w:sz w:val="16"/>
                          <w:szCs w:val="22"/>
                          <w:lang w:val="en-GB"/>
                        </w:rPr>
                      </w:pPr>
                      <w:r w:rsidRPr="004F057A">
                        <w:rPr>
                          <w:noProof/>
                          <w:lang w:eastAsia="de-DE"/>
                        </w:rPr>
                        <w:drawing>
                          <wp:inline distT="0" distB="0" distL="0" distR="0" wp14:anchorId="4821287C" wp14:editId="2B219B3B">
                            <wp:extent cx="2446020" cy="2112010"/>
                            <wp:effectExtent l="0" t="0" r="0" b="2540"/>
                            <wp:docPr id="5" name="Grafik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7460" r="9968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446524" cy="2112445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3D6E44" w:rsidRDefault="009A2C5E">
      <w:pPr>
        <w:pStyle w:val="KeinLeerraum"/>
      </w:pPr>
      <w:r>
        <w:rPr>
          <w:noProof/>
          <w:lang w:val="de-DE" w:eastAsia="de-DE"/>
        </w:rPr>
        <w:lastRenderedPageBreak/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2CEEB5BF" wp14:editId="15225EF6">
                <wp:simplePos x="0" y="0"/>
                <wp:positionH relativeFrom="margin">
                  <wp:posOffset>4221480</wp:posOffset>
                </wp:positionH>
                <wp:positionV relativeFrom="paragraph">
                  <wp:posOffset>1806575</wp:posOffset>
                </wp:positionV>
                <wp:extent cx="3154680" cy="4216400"/>
                <wp:effectExtent l="0" t="0" r="26670" b="1270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4680" cy="421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BA5" w:rsidRDefault="00040BA5" w:rsidP="00AA5E2B">
                            <w:pPr>
                              <w:rPr>
                                <w:rFonts w:asciiTheme="minorHAnsi" w:eastAsiaTheme="minorHAnsi" w:hAnsiTheme="minorHAnsi" w:cstheme="minorHAnsi"/>
                                <w:b/>
                                <w:color w:val="2F5496" w:themeColor="accent1" w:themeShade="BF"/>
                                <w:sz w:val="24"/>
                                <w:szCs w:val="24"/>
                              </w:rPr>
                            </w:pPr>
                          </w:p>
                          <w:p w:rsidR="003D6E44" w:rsidRPr="00D80E2C" w:rsidRDefault="009A2C5E">
                            <w:pPr>
                              <w:spacing w:after="120"/>
                              <w:jc w:val="center"/>
                              <w:rPr>
                                <w:rFonts w:asciiTheme="minorHAnsi" w:eastAsiaTheme="minorHAnsi" w:hAnsiTheme="minorHAnsi" w:cstheme="minorHAnsi"/>
                                <w:b/>
                                <w:color w:val="00B0F0"/>
                                <w:sz w:val="24"/>
                                <w:szCs w:val="24"/>
                                <w:lang w:val="de-DE"/>
                              </w:rPr>
                            </w:pPr>
                            <w:r w:rsidRPr="00D80E2C">
                              <w:rPr>
                                <w:rFonts w:asciiTheme="minorHAnsi" w:eastAsiaTheme="minorHAnsi" w:hAnsiTheme="minorHAnsi" w:cstheme="minorHAnsi"/>
                                <w:b/>
                                <w:color w:val="00B0F0"/>
                                <w:sz w:val="24"/>
                                <w:szCs w:val="24"/>
                                <w:lang w:val="de-DE"/>
                              </w:rPr>
                              <w:t xml:space="preserve">Wie man mit </w:t>
                            </w:r>
                            <w:r w:rsidR="00C60C10" w:rsidRPr="00D80E2C">
                              <w:rPr>
                                <w:rFonts w:asciiTheme="minorHAnsi" w:eastAsiaTheme="minorHAnsi" w:hAnsiTheme="minorHAnsi" w:cstheme="minorHAnsi"/>
                                <w:b/>
                                <w:color w:val="00B0F0"/>
                                <w:sz w:val="24"/>
                                <w:szCs w:val="24"/>
                                <w:lang w:val="de-DE"/>
                              </w:rPr>
                              <w:t xml:space="preserve">IDEAL GAME </w:t>
                            </w:r>
                            <w:r w:rsidRPr="00D80E2C">
                              <w:rPr>
                                <w:rFonts w:asciiTheme="minorHAnsi" w:eastAsiaTheme="minorHAnsi" w:hAnsiTheme="minorHAnsi" w:cstheme="minorHAnsi"/>
                                <w:b/>
                                <w:color w:val="00B0F0"/>
                                <w:sz w:val="24"/>
                                <w:szCs w:val="24"/>
                                <w:lang w:val="de-DE"/>
                              </w:rPr>
                              <w:t>in Verbindung tritt:</w:t>
                            </w:r>
                          </w:p>
                          <w:p w:rsidR="003D6E44" w:rsidRPr="00D80E2C" w:rsidRDefault="009A2C5E">
                            <w:pPr>
                              <w:spacing w:after="120"/>
                              <w:jc w:val="center"/>
                              <w:rPr>
                                <w:rFonts w:asciiTheme="minorHAnsi" w:hAnsiTheme="minorHAnsi" w:cstheme="minorHAnsi"/>
                                <w:color w:val="70AD47" w:themeColor="accent6"/>
                                <w:sz w:val="24"/>
                                <w:szCs w:val="24"/>
                                <w:lang w:val="de-DE"/>
                              </w:rPr>
                            </w:pPr>
                            <w:r w:rsidRPr="00D80E2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de-DE"/>
                              </w:rPr>
                              <w:t>Besuchen Sie unsere Website:</w:t>
                            </w:r>
                          </w:p>
                          <w:p w:rsidR="003D6E44" w:rsidRPr="00D80E2C" w:rsidRDefault="009A2C5E">
                            <w:pPr>
                              <w:spacing w:after="120"/>
                              <w:jc w:val="center"/>
                              <w:rPr>
                                <w:rFonts w:asciiTheme="minorHAnsi" w:hAnsiTheme="minorHAnsi" w:cstheme="minorHAnsi"/>
                                <w:color w:val="70AD47" w:themeColor="accent6"/>
                                <w:szCs w:val="24"/>
                                <w:lang w:val="de-DE"/>
                              </w:rPr>
                            </w:pPr>
                            <w:r w:rsidRPr="00D80E2C">
                              <w:rPr>
                                <w:rFonts w:asciiTheme="minorHAnsi" w:hAnsiTheme="minorHAnsi" w:cstheme="minorHAnsi"/>
                                <w:color w:val="00B0F0"/>
                                <w:szCs w:val="24"/>
                                <w:lang w:val="de-DE"/>
                              </w:rPr>
                              <w:t>https://ideal-game.eduproject.eu/</w:t>
                            </w:r>
                          </w:p>
                          <w:p w:rsidR="003D6E44" w:rsidRPr="00D80E2C" w:rsidRDefault="009A2C5E">
                            <w:pPr>
                              <w:spacing w:after="120"/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de-DE"/>
                              </w:rPr>
                            </w:pPr>
                            <w:r w:rsidRPr="00D80E2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de-DE"/>
                              </w:rPr>
                              <w:t xml:space="preserve">oder </w:t>
                            </w:r>
                            <w:r w:rsidRPr="00D80E2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de-DE"/>
                              </w:rPr>
                              <w:t>kontaktieren Sie den Partner in Ihrem Heimatland</w:t>
                            </w:r>
                            <w:r w:rsidR="004D1F5D" w:rsidRPr="00D80E2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de-DE"/>
                              </w:rPr>
                              <w:t xml:space="preserve">! </w:t>
                            </w:r>
                            <w:r w:rsidR="00D01290" w:rsidRPr="00D80E2C">
                              <w:rPr>
                                <w:rFonts w:asciiTheme="minorHAnsi" w:hAnsiTheme="minorHAnsi" w:cstheme="minorHAnsi"/>
                                <w:sz w:val="20"/>
                                <w:szCs w:val="24"/>
                                <w:lang w:val="de-DE"/>
                              </w:rPr>
                              <w:t>(Einzelheiten auf der Website)</w:t>
                            </w:r>
                          </w:p>
                          <w:p w:rsidR="00AA5E2B" w:rsidRPr="00D80E2C" w:rsidRDefault="00AA5E2B" w:rsidP="005933BC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de-DE"/>
                              </w:rPr>
                            </w:pPr>
                          </w:p>
                          <w:p w:rsidR="00E22A2C" w:rsidRPr="00D80E2C" w:rsidRDefault="00E22A2C" w:rsidP="00E22A2C">
                            <w:pPr>
                              <w:spacing w:after="120"/>
                              <w:jc w:val="center"/>
                              <w:rPr>
                                <w:rFonts w:asciiTheme="minorHAnsi" w:eastAsiaTheme="minorHAnsi" w:hAnsiTheme="minorHAnsi" w:cstheme="minorHAnsi"/>
                                <w:b/>
                                <w:color w:val="00B0F0"/>
                                <w:sz w:val="24"/>
                                <w:szCs w:val="24"/>
                                <w:lang w:val="de-DE"/>
                              </w:rPr>
                            </w:pPr>
                          </w:p>
                          <w:p w:rsidR="003D6E44" w:rsidRPr="00D80E2C" w:rsidRDefault="009A2C5E">
                            <w:pPr>
                              <w:spacing w:after="120"/>
                              <w:jc w:val="center"/>
                              <w:rPr>
                                <w:rFonts w:asciiTheme="minorHAnsi" w:eastAsiaTheme="minorHAnsi" w:hAnsiTheme="minorHAnsi" w:cstheme="minorHAnsi"/>
                                <w:b/>
                                <w:color w:val="00B0F0"/>
                                <w:sz w:val="24"/>
                                <w:szCs w:val="24"/>
                                <w:lang w:val="de-DE"/>
                              </w:rPr>
                            </w:pPr>
                            <w:r w:rsidRPr="00D80E2C">
                              <w:rPr>
                                <w:rFonts w:asciiTheme="minorHAnsi" w:eastAsiaTheme="minorHAnsi" w:hAnsiTheme="minorHAnsi" w:cstheme="minorHAnsi"/>
                                <w:b/>
                                <w:color w:val="00B0F0"/>
                                <w:sz w:val="24"/>
                                <w:szCs w:val="24"/>
                                <w:lang w:val="de-DE"/>
                              </w:rPr>
                              <w:t xml:space="preserve">Möchten Sie auf dem Laufenden </w:t>
                            </w:r>
                            <w:r w:rsidR="00D01290" w:rsidRPr="00D80E2C">
                              <w:rPr>
                                <w:rFonts w:asciiTheme="minorHAnsi" w:eastAsiaTheme="minorHAnsi" w:hAnsiTheme="minorHAnsi" w:cstheme="minorHAnsi"/>
                                <w:b/>
                                <w:color w:val="00B0F0"/>
                                <w:sz w:val="24"/>
                                <w:szCs w:val="24"/>
                                <w:lang w:val="de-DE"/>
                              </w:rPr>
                              <w:t xml:space="preserve">gehalten </w:t>
                            </w:r>
                            <w:r w:rsidRPr="00D80E2C">
                              <w:rPr>
                                <w:rFonts w:asciiTheme="minorHAnsi" w:eastAsiaTheme="minorHAnsi" w:hAnsiTheme="minorHAnsi" w:cstheme="minorHAnsi"/>
                                <w:b/>
                                <w:color w:val="00B0F0"/>
                                <w:sz w:val="24"/>
                                <w:szCs w:val="24"/>
                                <w:lang w:val="de-DE"/>
                              </w:rPr>
                              <w:t>werden</w:t>
                            </w:r>
                            <w:r w:rsidRPr="00D80E2C">
                              <w:rPr>
                                <w:rFonts w:asciiTheme="minorHAnsi" w:eastAsiaTheme="minorHAnsi" w:hAnsiTheme="minorHAnsi" w:cstheme="minorHAnsi"/>
                                <w:b/>
                                <w:color w:val="00B0F0"/>
                                <w:sz w:val="24"/>
                                <w:szCs w:val="24"/>
                                <w:lang w:val="de-DE"/>
                              </w:rPr>
                              <w:t xml:space="preserve">? </w:t>
                            </w:r>
                          </w:p>
                          <w:p w:rsidR="003D6E44" w:rsidRPr="00D80E2C" w:rsidRDefault="009A2C5E">
                            <w:pPr>
                              <w:spacing w:after="120"/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de-DE"/>
                              </w:rPr>
                            </w:pPr>
                            <w:r w:rsidRPr="00D80E2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de-DE"/>
                              </w:rPr>
                              <w:t>Dann besuchen Sie auch unsere Social-Media-Kanäle</w:t>
                            </w:r>
                            <w:r w:rsidRPr="00D80E2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de-DE"/>
                              </w:rPr>
                              <w:t>:</w:t>
                            </w:r>
                          </w:p>
                          <w:p w:rsidR="003D6E44" w:rsidRDefault="009A2C5E">
                            <w:pPr>
                              <w:spacing w:after="120"/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IDEAL GAME Facebook:</w:t>
                            </w:r>
                          </w:p>
                          <w:p w:rsidR="003D6E44" w:rsidRDefault="009A2C5E">
                            <w:pPr>
                              <w:spacing w:after="120"/>
                              <w:jc w:val="center"/>
                              <w:rPr>
                                <w:rFonts w:asciiTheme="minorHAnsi" w:hAnsiTheme="minorHAnsi" w:cstheme="minorHAnsi"/>
                                <w:color w:val="00B0F0"/>
                                <w:szCs w:val="24"/>
                              </w:rPr>
                            </w:pPr>
                            <w:r w:rsidRPr="00E22A2C">
                              <w:rPr>
                                <w:rFonts w:asciiTheme="minorHAnsi" w:hAnsiTheme="minorHAnsi" w:cstheme="minorHAnsi"/>
                                <w:color w:val="00B0F0"/>
                                <w:szCs w:val="24"/>
                              </w:rPr>
                              <w:t>https://www.facebook.com/Erasmus-Project-IDEAL-GAME-100195691949187/?view_public_ for=100195691949187</w:t>
                            </w:r>
                          </w:p>
                          <w:p w:rsidR="003D6E44" w:rsidRDefault="009A2C5E">
                            <w:pPr>
                              <w:spacing w:after="120"/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IDEALES SPIEL Twitter: </w:t>
                            </w:r>
                          </w:p>
                          <w:p w:rsidR="003D6E44" w:rsidRDefault="009A2C5E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E22A2C">
                              <w:rPr>
                                <w:rFonts w:asciiTheme="minorHAnsi" w:hAnsiTheme="minorHAnsi" w:cstheme="minorHAnsi"/>
                                <w:color w:val="00B0F0"/>
                                <w:szCs w:val="24"/>
                              </w:rPr>
                              <w:t>@IdealGame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EEB5BF" id="_x0000_s1033" type="#_x0000_t202" style="position:absolute;margin-left:332.4pt;margin-top:142.25pt;width:248.4pt;height:332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">
                <v:textbox>
                  <w:txbxContent>
                    <w:p w:rsidR="00040BA5" w:rsidRDefault="00040BA5" w:rsidP="00AA5E2B">
                      <w:pPr>
                        <w:rPr>
                          <w:rFonts w:asciiTheme="minorHAnsi" w:eastAsiaTheme="minorHAnsi" w:hAnsiTheme="minorHAnsi" w:cstheme="minorHAnsi"/>
                          <w:b/>
                          <w:color w:val="2F5496" w:themeColor="accent1" w:themeShade="BF"/>
                          <w:sz w:val="24"/>
                          <w:szCs w:val="24"/>
                        </w:rPr>
                      </w:pPr>
                    </w:p>
                    <w:p w:rsidR="003D6E44" w:rsidRPr="00D80E2C" w:rsidRDefault="009A2C5E">
                      <w:pPr>
                        <w:spacing w:after="120"/>
                        <w:jc w:val="center"/>
                        <w:rPr>
                          <w:rFonts w:asciiTheme="minorHAnsi" w:eastAsiaTheme="minorHAnsi" w:hAnsiTheme="minorHAnsi" w:cstheme="minorHAnsi"/>
                          <w:b/>
                          <w:color w:val="00B0F0"/>
                          <w:sz w:val="24"/>
                          <w:szCs w:val="24"/>
                          <w:lang w:val="de-DE"/>
                        </w:rPr>
                      </w:pPr>
                      <w:r w:rsidRPr="00D80E2C">
                        <w:rPr>
                          <w:rFonts w:asciiTheme="minorHAnsi" w:eastAsiaTheme="minorHAnsi" w:hAnsiTheme="minorHAnsi" w:cstheme="minorHAnsi"/>
                          <w:b/>
                          <w:color w:val="00B0F0"/>
                          <w:sz w:val="24"/>
                          <w:szCs w:val="24"/>
                          <w:lang w:val="de-DE"/>
                        </w:rPr>
                        <w:t xml:space="preserve">Wie man mit </w:t>
                      </w:r>
                      <w:r w:rsidR="00C60C10" w:rsidRPr="00D80E2C">
                        <w:rPr>
                          <w:rFonts w:asciiTheme="minorHAnsi" w:eastAsiaTheme="minorHAnsi" w:hAnsiTheme="minorHAnsi" w:cstheme="minorHAnsi"/>
                          <w:b/>
                          <w:color w:val="00B0F0"/>
                          <w:sz w:val="24"/>
                          <w:szCs w:val="24"/>
                          <w:lang w:val="de-DE"/>
                        </w:rPr>
                        <w:t xml:space="preserve">IDEAL GAME </w:t>
                      </w:r>
                      <w:r w:rsidRPr="00D80E2C">
                        <w:rPr>
                          <w:rFonts w:asciiTheme="minorHAnsi" w:eastAsiaTheme="minorHAnsi" w:hAnsiTheme="minorHAnsi" w:cstheme="minorHAnsi"/>
                          <w:b/>
                          <w:color w:val="00B0F0"/>
                          <w:sz w:val="24"/>
                          <w:szCs w:val="24"/>
                          <w:lang w:val="de-DE"/>
                        </w:rPr>
                        <w:t>in Verbindung tritt:</w:t>
                      </w:r>
                    </w:p>
                    <w:p w:rsidR="003D6E44" w:rsidRPr="00D80E2C" w:rsidRDefault="009A2C5E">
                      <w:pPr>
                        <w:spacing w:after="120"/>
                        <w:jc w:val="center"/>
                        <w:rPr>
                          <w:rFonts w:asciiTheme="minorHAnsi" w:hAnsiTheme="minorHAnsi" w:cstheme="minorHAnsi"/>
                          <w:color w:val="70AD47" w:themeColor="accent6"/>
                          <w:sz w:val="24"/>
                          <w:szCs w:val="24"/>
                          <w:lang w:val="de-DE"/>
                        </w:rPr>
                      </w:pPr>
                      <w:r w:rsidRPr="00D80E2C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de-DE"/>
                        </w:rPr>
                        <w:t>Besuchen Sie unsere Website:</w:t>
                      </w:r>
                    </w:p>
                    <w:p w:rsidR="003D6E44" w:rsidRPr="00D80E2C" w:rsidRDefault="009A2C5E">
                      <w:pPr>
                        <w:spacing w:after="120"/>
                        <w:jc w:val="center"/>
                        <w:rPr>
                          <w:rFonts w:asciiTheme="minorHAnsi" w:hAnsiTheme="minorHAnsi" w:cstheme="minorHAnsi"/>
                          <w:color w:val="70AD47" w:themeColor="accent6"/>
                          <w:szCs w:val="24"/>
                          <w:lang w:val="de-DE"/>
                        </w:rPr>
                      </w:pPr>
                      <w:r w:rsidRPr="00D80E2C">
                        <w:rPr>
                          <w:rFonts w:asciiTheme="minorHAnsi" w:hAnsiTheme="minorHAnsi" w:cstheme="minorHAnsi"/>
                          <w:color w:val="00B0F0"/>
                          <w:szCs w:val="24"/>
                          <w:lang w:val="de-DE"/>
                        </w:rPr>
                        <w:t>https://ideal-game.eduproject.eu/</w:t>
                      </w:r>
                    </w:p>
                    <w:p w:rsidR="003D6E44" w:rsidRPr="00D80E2C" w:rsidRDefault="009A2C5E">
                      <w:pPr>
                        <w:spacing w:after="120"/>
                        <w:jc w:val="center"/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de-DE"/>
                        </w:rPr>
                      </w:pPr>
                      <w:r w:rsidRPr="00D80E2C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de-DE"/>
                        </w:rPr>
                        <w:t xml:space="preserve">oder </w:t>
                      </w:r>
                      <w:r w:rsidRPr="00D80E2C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de-DE"/>
                        </w:rPr>
                        <w:t>kontaktieren Sie den Partner in Ihrem Heimatland</w:t>
                      </w:r>
                      <w:r w:rsidR="004D1F5D" w:rsidRPr="00D80E2C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de-DE"/>
                        </w:rPr>
                        <w:t xml:space="preserve">! </w:t>
                      </w:r>
                      <w:r w:rsidR="00D01290" w:rsidRPr="00D80E2C">
                        <w:rPr>
                          <w:rFonts w:asciiTheme="minorHAnsi" w:hAnsiTheme="minorHAnsi" w:cstheme="minorHAnsi"/>
                          <w:sz w:val="20"/>
                          <w:szCs w:val="24"/>
                          <w:lang w:val="de-DE"/>
                        </w:rPr>
                        <w:t>(Einzelheiten auf der Website)</w:t>
                      </w:r>
                    </w:p>
                    <w:p w:rsidR="00AA5E2B" w:rsidRPr="00D80E2C" w:rsidRDefault="00AA5E2B" w:rsidP="005933BC">
                      <w:pPr>
                        <w:jc w:val="center"/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de-DE"/>
                        </w:rPr>
                      </w:pPr>
                    </w:p>
                    <w:p w:rsidR="00E22A2C" w:rsidRPr="00D80E2C" w:rsidRDefault="00E22A2C" w:rsidP="00E22A2C">
                      <w:pPr>
                        <w:spacing w:after="120"/>
                        <w:jc w:val="center"/>
                        <w:rPr>
                          <w:rFonts w:asciiTheme="minorHAnsi" w:eastAsiaTheme="minorHAnsi" w:hAnsiTheme="minorHAnsi" w:cstheme="minorHAnsi"/>
                          <w:b/>
                          <w:color w:val="00B0F0"/>
                          <w:sz w:val="24"/>
                          <w:szCs w:val="24"/>
                          <w:lang w:val="de-DE"/>
                        </w:rPr>
                      </w:pPr>
                    </w:p>
                    <w:p w:rsidR="003D6E44" w:rsidRPr="00D80E2C" w:rsidRDefault="009A2C5E">
                      <w:pPr>
                        <w:spacing w:after="120"/>
                        <w:jc w:val="center"/>
                        <w:rPr>
                          <w:rFonts w:asciiTheme="minorHAnsi" w:eastAsiaTheme="minorHAnsi" w:hAnsiTheme="minorHAnsi" w:cstheme="minorHAnsi"/>
                          <w:b/>
                          <w:color w:val="00B0F0"/>
                          <w:sz w:val="24"/>
                          <w:szCs w:val="24"/>
                          <w:lang w:val="de-DE"/>
                        </w:rPr>
                      </w:pPr>
                      <w:r w:rsidRPr="00D80E2C">
                        <w:rPr>
                          <w:rFonts w:asciiTheme="minorHAnsi" w:eastAsiaTheme="minorHAnsi" w:hAnsiTheme="minorHAnsi" w:cstheme="minorHAnsi"/>
                          <w:b/>
                          <w:color w:val="00B0F0"/>
                          <w:sz w:val="24"/>
                          <w:szCs w:val="24"/>
                          <w:lang w:val="de-DE"/>
                        </w:rPr>
                        <w:t xml:space="preserve">Möchten Sie auf dem Laufenden </w:t>
                      </w:r>
                      <w:r w:rsidR="00D01290" w:rsidRPr="00D80E2C">
                        <w:rPr>
                          <w:rFonts w:asciiTheme="minorHAnsi" w:eastAsiaTheme="minorHAnsi" w:hAnsiTheme="minorHAnsi" w:cstheme="minorHAnsi"/>
                          <w:b/>
                          <w:color w:val="00B0F0"/>
                          <w:sz w:val="24"/>
                          <w:szCs w:val="24"/>
                          <w:lang w:val="de-DE"/>
                        </w:rPr>
                        <w:t xml:space="preserve">gehalten </w:t>
                      </w:r>
                      <w:r w:rsidRPr="00D80E2C">
                        <w:rPr>
                          <w:rFonts w:asciiTheme="minorHAnsi" w:eastAsiaTheme="minorHAnsi" w:hAnsiTheme="minorHAnsi" w:cstheme="minorHAnsi"/>
                          <w:b/>
                          <w:color w:val="00B0F0"/>
                          <w:sz w:val="24"/>
                          <w:szCs w:val="24"/>
                          <w:lang w:val="de-DE"/>
                        </w:rPr>
                        <w:t>werden</w:t>
                      </w:r>
                      <w:r w:rsidRPr="00D80E2C">
                        <w:rPr>
                          <w:rFonts w:asciiTheme="minorHAnsi" w:eastAsiaTheme="minorHAnsi" w:hAnsiTheme="minorHAnsi" w:cstheme="minorHAnsi"/>
                          <w:b/>
                          <w:color w:val="00B0F0"/>
                          <w:sz w:val="24"/>
                          <w:szCs w:val="24"/>
                          <w:lang w:val="de-DE"/>
                        </w:rPr>
                        <w:t xml:space="preserve">? </w:t>
                      </w:r>
                    </w:p>
                    <w:p w:rsidR="003D6E44" w:rsidRPr="00D80E2C" w:rsidRDefault="009A2C5E">
                      <w:pPr>
                        <w:spacing w:after="120"/>
                        <w:jc w:val="center"/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de-DE"/>
                        </w:rPr>
                      </w:pPr>
                      <w:r w:rsidRPr="00D80E2C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de-DE"/>
                        </w:rPr>
                        <w:t>Dann besuchen Sie auch unsere Social-Media-Kanäle</w:t>
                      </w:r>
                      <w:r w:rsidRPr="00D80E2C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de-DE"/>
                        </w:rPr>
                        <w:t>:</w:t>
                      </w:r>
                    </w:p>
                    <w:p w:rsidR="003D6E44" w:rsidRDefault="009A2C5E">
                      <w:pPr>
                        <w:spacing w:after="120"/>
                        <w:jc w:val="center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IDEAL GAME Facebook:</w:t>
                      </w:r>
                    </w:p>
                    <w:p w:rsidR="003D6E44" w:rsidRDefault="009A2C5E">
                      <w:pPr>
                        <w:spacing w:after="120"/>
                        <w:jc w:val="center"/>
                        <w:rPr>
                          <w:rFonts w:asciiTheme="minorHAnsi" w:hAnsiTheme="minorHAnsi" w:cstheme="minorHAnsi"/>
                          <w:color w:val="00B0F0"/>
                          <w:szCs w:val="24"/>
                        </w:rPr>
                      </w:pPr>
                      <w:r w:rsidRPr="00E22A2C">
                        <w:rPr>
                          <w:rFonts w:asciiTheme="minorHAnsi" w:hAnsiTheme="minorHAnsi" w:cstheme="minorHAnsi"/>
                          <w:color w:val="00B0F0"/>
                          <w:szCs w:val="24"/>
                        </w:rPr>
                        <w:t>https://www.facebook.com/Erasmus-Project-IDEAL-GAME-100195691949187/?view_public_ for=100195691949187</w:t>
                      </w:r>
                    </w:p>
                    <w:p w:rsidR="003D6E44" w:rsidRDefault="009A2C5E">
                      <w:pPr>
                        <w:spacing w:after="120"/>
                        <w:jc w:val="center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IDEALES SPIEL Twitter: </w:t>
                      </w:r>
                    </w:p>
                    <w:p w:rsidR="003D6E44" w:rsidRDefault="009A2C5E">
                      <w:pPr>
                        <w:jc w:val="center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E22A2C">
                        <w:rPr>
                          <w:rFonts w:asciiTheme="minorHAnsi" w:hAnsiTheme="minorHAnsi" w:cstheme="minorHAnsi"/>
                          <w:color w:val="00B0F0"/>
                          <w:szCs w:val="24"/>
                        </w:rPr>
                        <w:t>@IdealGame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4346CA">
        <w:rPr>
          <w:noProof/>
          <w:lang w:val="de-DE" w:eastAsia="de-DE"/>
        </w:rPr>
        <w:drawing>
          <wp:anchor distT="0" distB="0" distL="114300" distR="114300" simplePos="0" relativeHeight="251686912" behindDoc="1" locked="0" layoutInCell="1" allowOverlap="1" wp14:anchorId="3D5D1E0B" wp14:editId="1DEA46B6">
            <wp:simplePos x="0" y="0"/>
            <wp:positionH relativeFrom="column">
              <wp:posOffset>74930</wp:posOffset>
            </wp:positionH>
            <wp:positionV relativeFrom="paragraph">
              <wp:posOffset>3396615</wp:posOffset>
            </wp:positionV>
            <wp:extent cx="3956050" cy="2595880"/>
            <wp:effectExtent l="0" t="0" r="6350" b="0"/>
            <wp:wrapTight wrapText="bothSides">
              <wp:wrapPolygon edited="0">
                <wp:start x="0" y="0"/>
                <wp:lineTo x="0" y="21399"/>
                <wp:lineTo x="21531" y="21399"/>
                <wp:lineTo x="21531" y="0"/>
                <wp:lineTo x="0" y="0"/>
              </wp:wrapPolygon>
            </wp:wrapTight>
            <wp:docPr id="13" name="Grafik 13" descr="C:\Users\Admin\Pictures\notebook-336634_19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Pictures\notebook-336634_1920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6050" cy="259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de-DE" w:eastAsia="de-DE"/>
        </w:rPr>
        <w:drawing>
          <wp:anchor distT="0" distB="0" distL="114300" distR="114300" simplePos="0" relativeHeight="251677696" behindDoc="0" locked="0" layoutInCell="1" allowOverlap="1" wp14:anchorId="47D9D452" wp14:editId="01FD06C0">
            <wp:simplePos x="0" y="0"/>
            <wp:positionH relativeFrom="margin">
              <wp:posOffset>46990</wp:posOffset>
            </wp:positionH>
            <wp:positionV relativeFrom="paragraph">
              <wp:posOffset>3351530</wp:posOffset>
            </wp:positionV>
            <wp:extent cx="4041140" cy="2669540"/>
            <wp:effectExtent l="266700" t="285750" r="264160" b="28321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1140" cy="2669540"/>
                    </a:xfrm>
                    <a:prstGeom prst="rect">
                      <a:avLst/>
                    </a:prstGeom>
                    <a:ln w="190500" cap="sq">
                      <a:solidFill>
                        <a:srgbClr val="C8C6BD"/>
                      </a:solidFill>
                      <a:prstDash val="solid"/>
                      <a:miter lim="800000"/>
                    </a:ln>
                    <a:effectLst>
                      <a:outerShdw blurRad="254000" algn="bl" rotWithShape="0">
                        <a:srgbClr val="000000">
                          <a:alpha val="43000"/>
                        </a:srgbClr>
                      </a:outerShdw>
                    </a:effectLst>
                    <a:scene3d>
                      <a:camera prst="perspectiveFront" fov="5400000"/>
                      <a:lightRig rig="threePt" dir="t">
                        <a:rot lat="0" lon="0" rev="2100000"/>
                      </a:lightRig>
                    </a:scene3d>
                    <a:sp3d extrusionH="25400">
                      <a:bevelT w="304800" h="152400" prst="hardEdge"/>
                      <a:extrusionClr>
                        <a:srgbClr val="000000"/>
                      </a:extrusion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de-DE" w:eastAsia="de-DE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7EBE1590" wp14:editId="3093CC52">
                <wp:simplePos x="0" y="0"/>
                <wp:positionH relativeFrom="margin">
                  <wp:align>right</wp:align>
                </wp:positionH>
                <wp:positionV relativeFrom="paragraph">
                  <wp:posOffset>5715</wp:posOffset>
                </wp:positionV>
                <wp:extent cx="3154680" cy="1607820"/>
                <wp:effectExtent l="0" t="0" r="26670" b="1143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4680" cy="1607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D6E44" w:rsidRDefault="00040BA5">
                            <w:pPr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  <w:lang w:val="de-DE"/>
                              </w:rPr>
                            </w:pPr>
                            <w:r w:rsidRPr="001C5B7F">
                              <w:rPr>
                                <w:b/>
                                <w:color w:val="00B0F0"/>
                                <w:sz w:val="26"/>
                                <w:szCs w:val="26"/>
                                <w:lang w:val="de-DE"/>
                              </w:rPr>
                              <w:t>Als Nächstes kommt...</w:t>
                            </w:r>
                          </w:p>
                          <w:p w:rsidR="00040BA5" w:rsidRPr="001C5B7F" w:rsidRDefault="00040BA5" w:rsidP="0019111C">
                            <w:pPr>
                              <w:jc w:val="both"/>
                              <w:rPr>
                                <w:color w:val="FF0000"/>
                                <w:lang w:val="de-DE"/>
                              </w:rPr>
                            </w:pPr>
                          </w:p>
                          <w:p w:rsidR="003D6E44" w:rsidRDefault="009A2C5E">
                            <w:pPr>
                              <w:pStyle w:val="Listenabsatz"/>
                              <w:numPr>
                                <w:ilvl w:val="0"/>
                                <w:numId w:val="8"/>
                              </w:numPr>
                              <w:ind w:left="993" w:hanging="567"/>
                              <w:rPr>
                                <w:lang w:val="de-DE"/>
                              </w:rPr>
                            </w:pPr>
                            <w:r w:rsidRPr="001C5B7F">
                              <w:rPr>
                                <w:lang w:val="de-DE"/>
                              </w:rPr>
                              <w:t>Diskussion über mögliche Spiele</w:t>
                            </w:r>
                          </w:p>
                          <w:p w:rsidR="003D6E44" w:rsidRDefault="009A2C5E">
                            <w:pPr>
                              <w:pStyle w:val="Listenabsatz"/>
                              <w:numPr>
                                <w:ilvl w:val="0"/>
                                <w:numId w:val="8"/>
                              </w:numPr>
                              <w:ind w:left="993" w:hanging="567"/>
                              <w:rPr>
                                <w:lang w:val="de-DE"/>
                              </w:rPr>
                            </w:pPr>
                            <w:r w:rsidRPr="001C5B7F">
                              <w:rPr>
                                <w:lang w:val="de-DE"/>
                              </w:rPr>
                              <w:t>Implementierung und Erprobung der Spiele</w:t>
                            </w:r>
                          </w:p>
                          <w:p w:rsidR="003D6E44" w:rsidRDefault="009A2C5E">
                            <w:pPr>
                              <w:pStyle w:val="Listenabsatz"/>
                              <w:numPr>
                                <w:ilvl w:val="0"/>
                                <w:numId w:val="8"/>
                              </w:numPr>
                              <w:ind w:left="993" w:hanging="567"/>
                              <w:rPr>
                                <w:lang w:val="de-DE"/>
                              </w:rPr>
                            </w:pPr>
                            <w:r w:rsidRPr="001C5B7F">
                              <w:rPr>
                                <w:lang w:val="de-DE"/>
                              </w:rPr>
                              <w:t>3. IDEAL GAME - Treffen in Polen (Lublin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 id="_x0000_s1034" style="position:absolute;margin-left:197.2pt;margin-top:.45pt;width:248.4pt;height:126.6pt;z-index:25167462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" w14:anchorId="7EBE1590">
                <v:textbox>
                  <w:txbxContent>
                    <w:p>
                      <w:pPr>
                        <w:jc w:val="center"/>
                        <w:rPr>
                          <w:b/>
                          <w:color w:val="00B0F0"/>
                          <w:sz w:val="26"/>
                          <w:szCs w:val="26"/>
                          <w:lang w:val="de-DE"/>
                        </w:rPr>
                      </w:pPr>
                      <w:r w:rsidRPr="001C5B7F" w:rsidR="00040BA5">
                        <w:rPr>
                          <w:b/>
                          <w:color w:val="00B0F0"/>
                          <w:sz w:val="26"/>
                          <w:szCs w:val="26"/>
                          <w:lang w:val="de-DE"/>
                        </w:rPr>
                        <w:t xml:space="preserve">Als </w:t>
                      </w:r>
                      <w:r w:rsidRPr="001C5B7F" w:rsidR="00040BA5">
                        <w:rPr>
                          <w:b/>
                          <w:color w:val="00B0F0"/>
                          <w:sz w:val="26"/>
                          <w:szCs w:val="26"/>
                          <w:lang w:val="de-DE"/>
                        </w:rPr>
                        <w:t xml:space="preserve">Nächstes </w:t>
                      </w:r>
                      <w:r w:rsidRPr="001C5B7F" w:rsidR="00040BA5">
                        <w:rPr>
                          <w:b/>
                          <w:color w:val="00B0F0"/>
                          <w:sz w:val="26"/>
                          <w:szCs w:val="26"/>
                          <w:lang w:val="de-DE"/>
                        </w:rPr>
                        <w:t xml:space="preserve">kommt</w:t>
                      </w:r>
                      <w:r w:rsidRPr="001C5B7F" w:rsidR="00040BA5">
                        <w:rPr>
                          <w:b/>
                          <w:color w:val="00B0F0"/>
                          <w:sz w:val="26"/>
                          <w:szCs w:val="26"/>
                          <w:lang w:val="de-DE"/>
                        </w:rPr>
                        <w:t xml:space="preserve">...</w:t>
                      </w:r>
                    </w:p>
                    <w:p w:rsidRPr="001C5B7F" w:rsidR="00040BA5" w:rsidP="0019111C" w:rsidRDefault="00040BA5" w14:paraId="79DC5793" w14:textId="06A717CF">
                      <w:pPr>
                        <w:jc w:val="both"/>
                        <w:rPr>
                          <w:color w:val="FF0000"/>
                          <w:lang w:val="de-DE"/>
                        </w:rPr>
                      </w:pPr>
                    </w:p>
                    <w:p>
                      <w:pPr>
                        <w:pStyle w:val="Listenabsatz"/>
                        <w:numPr>
                          <w:ilvl w:val="0"/>
                          <w:numId w:val="8"/>
                        </w:numPr>
                        <w:ind w:start="993" w:hanging="567"/>
                        <w:rPr>
                          <w:lang w:val="de-DE"/>
                        </w:rPr>
                      </w:pPr>
                      <w:r w:rsidRPr="001C5B7F">
                        <w:rPr>
                          <w:lang w:val="de-DE"/>
                        </w:rPr>
                        <w:t xml:space="preserve">Diskussion über mögliche Spiele</w:t>
                      </w:r>
                    </w:p>
                    <w:p>
                      <w:pPr>
                        <w:pStyle w:val="Listenabsatz"/>
                        <w:numPr>
                          <w:ilvl w:val="0"/>
                          <w:numId w:val="8"/>
                        </w:numPr>
                        <w:ind w:start="993" w:hanging="567"/>
                        <w:rPr>
                          <w:lang w:val="de-DE"/>
                        </w:rPr>
                      </w:pPr>
                      <w:r w:rsidRPr="001C5B7F">
                        <w:rPr>
                          <w:lang w:val="de-DE"/>
                        </w:rPr>
                        <w:t xml:space="preserve">Implementierung und Erprobung der Spiele</w:t>
                      </w:r>
                    </w:p>
                    <w:p>
                      <w:pPr>
                        <w:pStyle w:val="Listenabsatz"/>
                        <w:numPr>
                          <w:ilvl w:val="0"/>
                          <w:numId w:val="8"/>
                        </w:numPr>
                        <w:ind w:start="993" w:hanging="567"/>
                        <w:rPr>
                          <w:lang w:val="de-DE"/>
                        </w:rPr>
                      </w:pPr>
                      <w:r w:rsidRPr="001C5B7F">
                        <w:rPr>
                          <w:lang w:val="de-DE"/>
                        </w:rPr>
                        <w:t xml:space="preserve">3. IDEAL GAME - Treffen in </w:t>
                      </w:r>
                      <w:r w:rsidRPr="001C5B7F">
                        <w:rPr>
                          <w:lang w:val="de-DE"/>
                        </w:rPr>
                        <w:t xml:space="preserve">Polen </w:t>
                      </w:r>
                      <w:r w:rsidRPr="001C5B7F">
                        <w:rPr>
                          <w:lang w:val="de-DE"/>
                        </w:rPr>
                        <w:t xml:space="preserve">(Lublin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F057A">
        <w:rPr>
          <w:noProof/>
          <w:lang w:val="de-DE" w:eastAsia="de-DE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77F69FDB" wp14:editId="2A3CD211">
                <wp:simplePos x="0" y="0"/>
                <wp:positionH relativeFrom="margin">
                  <wp:align>left</wp:align>
                </wp:positionH>
                <wp:positionV relativeFrom="paragraph">
                  <wp:posOffset>6350</wp:posOffset>
                </wp:positionV>
                <wp:extent cx="4146550" cy="3230880"/>
                <wp:effectExtent l="0" t="0" r="25400" b="2667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46550" cy="3230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D6E44" w:rsidRDefault="009A2C5E">
                            <w:pPr>
                              <w:spacing w:before="120"/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  <w:t>Gruppen</w:t>
                            </w:r>
                          </w:p>
                          <w:p w:rsidR="004F057A" w:rsidRDefault="004F057A" w:rsidP="00B724AD">
                            <w:pPr>
                              <w:spacing w:before="120"/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</w:pPr>
                          </w:p>
                          <w:p w:rsidR="004F057A" w:rsidRPr="00DE5113" w:rsidRDefault="001C5B7F" w:rsidP="00B724AD">
                            <w:pPr>
                              <w:spacing w:before="120"/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F351BDD" wp14:editId="4FFEC6CD">
                                  <wp:extent cx="3954780" cy="1141095"/>
                                  <wp:effectExtent l="0" t="0" r="7620" b="1905"/>
                                  <wp:docPr id="11" name="Grafik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954780" cy="11410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40BA5" w:rsidRDefault="00040BA5" w:rsidP="00D50ACA">
                            <w:pPr>
                              <w:jc w:val="center"/>
                              <w:rPr>
                                <w:b/>
                                <w:color w:val="2F5496" w:themeColor="accent1" w:themeShade="BF"/>
                                <w:sz w:val="26"/>
                                <w:szCs w:val="26"/>
                              </w:rPr>
                            </w:pPr>
                          </w:p>
                          <w:p w:rsidR="00040BA5" w:rsidRDefault="00040BA5" w:rsidP="00174D92">
                            <w:pPr>
                              <w:spacing w:after="120"/>
                              <w:jc w:val="both"/>
                            </w:pPr>
                          </w:p>
                          <w:p w:rsidR="003D6E44" w:rsidRPr="00D80E2C" w:rsidRDefault="009A2C5E">
                            <w:pPr>
                              <w:jc w:val="both"/>
                              <w:rPr>
                                <w:lang w:val="de-DE"/>
                              </w:rPr>
                            </w:pPr>
                            <w:r w:rsidRPr="00D80E2C">
                              <w:rPr>
                                <w:lang w:val="de-DE"/>
                              </w:rPr>
                              <w:t xml:space="preserve">Zusätzlich zu den Spielen ist es möglich, Freunde, Studenten und Kollegen in Gruppen einzuladen. Diese Gruppen sorgen für die Vernetzung der Partner und ihrer Spiele. </w:t>
                            </w:r>
                            <w:r w:rsidR="00040BA5" w:rsidRPr="00D80E2C">
                              <w:rPr>
                                <w:lang w:val="de-DE"/>
                              </w:rPr>
                              <w:t xml:space="preserve">Alle </w:t>
                            </w:r>
                            <w:r w:rsidR="00D01290" w:rsidRPr="00D80E2C">
                              <w:rPr>
                                <w:lang w:val="de-DE"/>
                              </w:rPr>
                              <w:t xml:space="preserve">Projektziele wurden berücksichtigt </w:t>
                            </w:r>
                            <w:r w:rsidR="00040BA5" w:rsidRPr="00D80E2C">
                              <w:rPr>
                                <w:lang w:val="de-DE"/>
                              </w:rPr>
                              <w:t>und ausführlich diskutiert</w:t>
                            </w:r>
                            <w:r w:rsidR="00780238" w:rsidRPr="00D80E2C">
                              <w:rPr>
                                <w:lang w:val="de-DE"/>
                              </w:rPr>
                              <w:t xml:space="preserve">, einschließlich </w:t>
                            </w:r>
                            <w:r w:rsidR="00040BA5" w:rsidRPr="00D80E2C">
                              <w:rPr>
                                <w:lang w:val="de-DE"/>
                              </w:rPr>
                              <w:t xml:space="preserve">administrativer </w:t>
                            </w:r>
                            <w:r w:rsidR="00955968" w:rsidRPr="00D80E2C">
                              <w:rPr>
                                <w:lang w:val="de-DE"/>
                              </w:rPr>
                              <w:t xml:space="preserve">und </w:t>
                            </w:r>
                            <w:r w:rsidR="00040BA5" w:rsidRPr="00D80E2C">
                              <w:rPr>
                                <w:lang w:val="de-DE"/>
                              </w:rPr>
                              <w:t>finanzieller Fragen</w:t>
                            </w:r>
                            <w:r w:rsidR="00955968" w:rsidRPr="00D80E2C">
                              <w:rPr>
                                <w:lang w:val="de-DE"/>
                              </w:rPr>
                              <w:t xml:space="preserve">, wie </w:t>
                            </w:r>
                            <w:r w:rsidR="00D01290" w:rsidRPr="00D80E2C">
                              <w:rPr>
                                <w:lang w:val="de-DE"/>
                              </w:rPr>
                              <w:t xml:space="preserve">Aspekte der </w:t>
                            </w:r>
                            <w:r w:rsidR="00040BA5" w:rsidRPr="00D80E2C">
                              <w:rPr>
                                <w:lang w:val="de-DE"/>
                              </w:rPr>
                              <w:t xml:space="preserve">Verbreitung </w:t>
                            </w:r>
                            <w:r w:rsidR="00955968" w:rsidRPr="00D80E2C">
                              <w:rPr>
                                <w:lang w:val="de-DE"/>
                              </w:rPr>
                              <w:t xml:space="preserve">und </w:t>
                            </w:r>
                            <w:r w:rsidR="00040BA5" w:rsidRPr="00D80E2C">
                              <w:rPr>
                                <w:lang w:val="de-DE"/>
                              </w:rPr>
                              <w:t xml:space="preserve">Nutzung </w:t>
                            </w:r>
                            <w:r w:rsidR="00955968" w:rsidRPr="00D80E2C">
                              <w:rPr>
                                <w:lang w:val="de-DE"/>
                              </w:rPr>
                              <w:t xml:space="preserve">sowie </w:t>
                            </w:r>
                            <w:r w:rsidR="00040BA5" w:rsidRPr="00D80E2C">
                              <w:rPr>
                                <w:lang w:val="de-DE"/>
                              </w:rPr>
                              <w:t xml:space="preserve">Bewertungs- </w:t>
                            </w:r>
                            <w:r w:rsidR="00955968" w:rsidRPr="00D80E2C">
                              <w:rPr>
                                <w:lang w:val="de-DE"/>
                              </w:rPr>
                              <w:t xml:space="preserve">und </w:t>
                            </w:r>
                            <w:r w:rsidR="00040BA5" w:rsidRPr="00D80E2C">
                              <w:rPr>
                                <w:lang w:val="de-DE"/>
                              </w:rPr>
                              <w:t>Berichtsverfahre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F69FDB" id="_x0000_s1035" type="#_x0000_t202" style="position:absolute;margin-left:0;margin-top:.5pt;width:326.5pt;height:254.4pt;z-index:25167052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">
                <v:textbox>
                  <w:txbxContent>
                    <w:p w:rsidR="003D6E44" w:rsidRDefault="009A2C5E">
                      <w:pPr>
                        <w:spacing w:before="120"/>
                        <w:jc w:val="center"/>
                        <w:rPr>
                          <w:b/>
                          <w:color w:val="00B0F0"/>
                          <w:sz w:val="26"/>
                          <w:szCs w:val="26"/>
                        </w:rPr>
                      </w:pPr>
                      <w:r>
                        <w:rPr>
                          <w:b/>
                          <w:color w:val="00B0F0"/>
                          <w:sz w:val="26"/>
                          <w:szCs w:val="26"/>
                        </w:rPr>
                        <w:t>Gruppen</w:t>
                      </w:r>
                    </w:p>
                    <w:p w:rsidR="004F057A" w:rsidRDefault="004F057A" w:rsidP="00B724AD">
                      <w:pPr>
                        <w:spacing w:before="120"/>
                        <w:jc w:val="center"/>
                        <w:rPr>
                          <w:b/>
                          <w:color w:val="00B0F0"/>
                          <w:sz w:val="26"/>
                          <w:szCs w:val="26"/>
                        </w:rPr>
                      </w:pPr>
                    </w:p>
                    <w:p w:rsidR="004F057A" w:rsidRPr="00DE5113" w:rsidRDefault="001C5B7F" w:rsidP="00B724AD">
                      <w:pPr>
                        <w:spacing w:before="120"/>
                        <w:jc w:val="center"/>
                        <w:rPr>
                          <w:b/>
                          <w:color w:val="00B0F0"/>
                          <w:sz w:val="26"/>
                          <w:szCs w:val="26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F351BDD" wp14:editId="4FFEC6CD">
                            <wp:extent cx="3954780" cy="1141095"/>
                            <wp:effectExtent l="0" t="0" r="7620" b="1905"/>
                            <wp:docPr id="11" name="Grafik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3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954780" cy="11410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040BA5" w:rsidRDefault="00040BA5" w:rsidP="00D50ACA">
                      <w:pPr>
                        <w:jc w:val="center"/>
                        <w:rPr>
                          <w:b/>
                          <w:color w:val="2F5496" w:themeColor="accent1" w:themeShade="BF"/>
                          <w:sz w:val="26"/>
                          <w:szCs w:val="26"/>
                        </w:rPr>
                      </w:pPr>
                    </w:p>
                    <w:p w:rsidR="00040BA5" w:rsidRDefault="00040BA5" w:rsidP="00174D92">
                      <w:pPr>
                        <w:spacing w:after="120"/>
                        <w:jc w:val="both"/>
                      </w:pPr>
                    </w:p>
                    <w:p w:rsidR="003D6E44" w:rsidRPr="00D80E2C" w:rsidRDefault="009A2C5E">
                      <w:pPr>
                        <w:jc w:val="both"/>
                        <w:rPr>
                          <w:lang w:val="de-DE"/>
                        </w:rPr>
                      </w:pPr>
                      <w:r w:rsidRPr="00D80E2C">
                        <w:rPr>
                          <w:lang w:val="de-DE"/>
                        </w:rPr>
                        <w:t xml:space="preserve">Zusätzlich zu den Spielen ist es möglich, Freunde, Studenten und Kollegen in Gruppen einzuladen. Diese Gruppen sorgen für die Vernetzung der Partner und ihrer Spiele. </w:t>
                      </w:r>
                      <w:r w:rsidR="00040BA5" w:rsidRPr="00D80E2C">
                        <w:rPr>
                          <w:lang w:val="de-DE"/>
                        </w:rPr>
                        <w:t xml:space="preserve">Alle </w:t>
                      </w:r>
                      <w:r w:rsidR="00D01290" w:rsidRPr="00D80E2C">
                        <w:rPr>
                          <w:lang w:val="de-DE"/>
                        </w:rPr>
                        <w:t xml:space="preserve">Projektziele wurden berücksichtigt </w:t>
                      </w:r>
                      <w:r w:rsidR="00040BA5" w:rsidRPr="00D80E2C">
                        <w:rPr>
                          <w:lang w:val="de-DE"/>
                        </w:rPr>
                        <w:t>und ausführlich diskutiert</w:t>
                      </w:r>
                      <w:r w:rsidR="00780238" w:rsidRPr="00D80E2C">
                        <w:rPr>
                          <w:lang w:val="de-DE"/>
                        </w:rPr>
                        <w:t xml:space="preserve">, einschließlich </w:t>
                      </w:r>
                      <w:r w:rsidR="00040BA5" w:rsidRPr="00D80E2C">
                        <w:rPr>
                          <w:lang w:val="de-DE"/>
                        </w:rPr>
                        <w:t xml:space="preserve">administrativer </w:t>
                      </w:r>
                      <w:r w:rsidR="00955968" w:rsidRPr="00D80E2C">
                        <w:rPr>
                          <w:lang w:val="de-DE"/>
                        </w:rPr>
                        <w:t xml:space="preserve">und </w:t>
                      </w:r>
                      <w:r w:rsidR="00040BA5" w:rsidRPr="00D80E2C">
                        <w:rPr>
                          <w:lang w:val="de-DE"/>
                        </w:rPr>
                        <w:t>finanzieller Fragen</w:t>
                      </w:r>
                      <w:r w:rsidR="00955968" w:rsidRPr="00D80E2C">
                        <w:rPr>
                          <w:lang w:val="de-DE"/>
                        </w:rPr>
                        <w:t xml:space="preserve">, wie </w:t>
                      </w:r>
                      <w:r w:rsidR="00D01290" w:rsidRPr="00D80E2C">
                        <w:rPr>
                          <w:lang w:val="de-DE"/>
                        </w:rPr>
                        <w:t xml:space="preserve">Aspekte der </w:t>
                      </w:r>
                      <w:r w:rsidR="00040BA5" w:rsidRPr="00D80E2C">
                        <w:rPr>
                          <w:lang w:val="de-DE"/>
                        </w:rPr>
                        <w:t xml:space="preserve">Verbreitung </w:t>
                      </w:r>
                      <w:r w:rsidR="00955968" w:rsidRPr="00D80E2C">
                        <w:rPr>
                          <w:lang w:val="de-DE"/>
                        </w:rPr>
                        <w:t xml:space="preserve">und </w:t>
                      </w:r>
                      <w:r w:rsidR="00040BA5" w:rsidRPr="00D80E2C">
                        <w:rPr>
                          <w:lang w:val="de-DE"/>
                        </w:rPr>
                        <w:t xml:space="preserve">Nutzung </w:t>
                      </w:r>
                      <w:r w:rsidR="00955968" w:rsidRPr="00D80E2C">
                        <w:rPr>
                          <w:lang w:val="de-DE"/>
                        </w:rPr>
                        <w:t xml:space="preserve">sowie </w:t>
                      </w:r>
                      <w:r w:rsidR="00040BA5" w:rsidRPr="00D80E2C">
                        <w:rPr>
                          <w:lang w:val="de-DE"/>
                        </w:rPr>
                        <w:t xml:space="preserve">Bewertungs- </w:t>
                      </w:r>
                      <w:r w:rsidR="00955968" w:rsidRPr="00D80E2C">
                        <w:rPr>
                          <w:lang w:val="de-DE"/>
                        </w:rPr>
                        <w:t xml:space="preserve">und </w:t>
                      </w:r>
                      <w:r w:rsidR="00040BA5" w:rsidRPr="00D80E2C">
                        <w:rPr>
                          <w:lang w:val="de-DE"/>
                        </w:rPr>
                        <w:t>Berichtsverfahren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01290" w:rsidRPr="00E22A2C"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9B583B2" wp14:editId="45AC0E94">
                <wp:simplePos x="0" y="0"/>
                <wp:positionH relativeFrom="column">
                  <wp:posOffset>4344642</wp:posOffset>
                </wp:positionH>
                <wp:positionV relativeFrom="paragraph">
                  <wp:posOffset>4880720</wp:posOffset>
                </wp:positionV>
                <wp:extent cx="2940685" cy="438150"/>
                <wp:effectExtent l="0" t="0" r="0" b="0"/>
                <wp:wrapNone/>
                <wp:docPr id="222" name="Textfeld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40685" cy="43815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3D6E44" w:rsidRDefault="009A2C5E">
                            <w:pPr>
                              <w:pStyle w:val="StandardWeb"/>
                              <w:spacing w:before="0" w:beforeAutospacing="0" w:after="0" w:afterAutospacing="0"/>
                              <w:jc w:val="center"/>
                              <w:rPr>
                                <w:sz w:val="22"/>
                              </w:rPr>
                            </w:pPr>
                            <w:r w:rsidRPr="00E22A2C">
                              <w:rPr>
                                <w:rFonts w:asciiTheme="minorHAnsi" w:hAnsi="Calibri" w:cstheme="minorBidi"/>
                                <w:kern w:val="24"/>
                                <w:sz w:val="56"/>
                                <w:szCs w:val="144"/>
                              </w:rPr>
                              <w:t>- - - - - -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 id="Textfeld 9" style="position:absolute;margin-left:342.1pt;margin-top:384.3pt;width:231.55pt;height:34.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3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" w14:anchorId="69B583B2">
                <v:textbox>
                  <w:txbxContent>
                    <w:p>
                      <w:pPr>
                        <w:pStyle w:val="StandardWeb"/>
                        <w:spacing w:before="0" w:beforeAutospacing="0" w:after="0" w:afterAutospacing="0"/>
                        <w:jc w:val="center"/>
                        <w:rPr>
                          <w:sz w:val="22"/>
                        </w:rPr>
                      </w:pPr>
                      <w:r w:rsidRPr="00E22A2C">
                        <w:rPr>
                          <w:rFonts w:hAnsi="Calibri" w:asciiTheme="minorHAnsi" w:cstheme="minorBidi"/>
                          <w:kern w:val="24"/>
                          <w:sz w:val="56"/>
                          <w:szCs w:val="144"/>
                        </w:rPr>
                        <w:t xml:space="preserve">- - </w:t>
                      </w:r>
                      <w:r w:rsidRPr="00E22A2C">
                        <w:rPr>
                          <w:rFonts w:hAnsi="Calibri" w:asciiTheme="minorHAnsi" w:cstheme="minorBidi"/>
                          <w:kern w:val="24"/>
                          <w:sz w:val="56"/>
                          <w:szCs w:val="144"/>
                        </w:rPr>
                        <w:t xml:space="preserve">- </w:t>
                      </w:r>
                      <w:r w:rsidRPr="00E22A2C">
                        <w:rPr>
                          <w:rFonts w:hAnsi="Calibri" w:asciiTheme="minorHAnsi" w:cstheme="minorBidi"/>
                          <w:kern w:val="24"/>
                          <w:sz w:val="56"/>
                          <w:szCs w:val="144"/>
                        </w:rPr>
                        <w:t xml:space="preserve">- </w:t>
                      </w:r>
                      <w:r w:rsidRPr="00E22A2C">
                        <w:rPr>
                          <w:rFonts w:hAnsi="Calibri" w:asciiTheme="minorHAnsi" w:cstheme="minorBidi"/>
                          <w:kern w:val="24"/>
                          <w:sz w:val="56"/>
                          <w:szCs w:val="144"/>
                        </w:rPr>
                        <w:t xml:space="preserve">- </w:t>
                      </w:r>
                      <w:r w:rsidRPr="00E22A2C">
                        <w:rPr>
                          <w:rFonts w:hAnsi="Calibri" w:asciiTheme="minorHAnsi" w:cstheme="minorBidi"/>
                          <w:kern w:val="24"/>
                          <w:sz w:val="56"/>
                          <w:szCs w:val="144"/>
                        </w:rPr>
                        <w:t xml:space="preserve">-</w:t>
                      </w:r>
                    </w:p>
                  </w:txbxContent>
                </v:textbox>
              </v:shape>
            </w:pict>
          </mc:Fallback>
        </mc:AlternateContent>
      </w:r>
      <w:r w:rsidR="008A23F7">
        <w:t xml:space="preserve">  </w:t>
      </w:r>
    </w:p>
    <w:sectPr w:rsidR="003D6E44" w:rsidSect="00885FBD">
      <w:headerReference w:type="default" r:id="rId14"/>
      <w:footerReference w:type="default" r:id="rId15"/>
      <w:pgSz w:w="12240" w:h="15840"/>
      <w:pgMar w:top="1440" w:right="302" w:bottom="1440" w:left="28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A2C5E" w:rsidRDefault="009A2C5E" w:rsidP="00D53246">
      <w:r>
        <w:separator/>
      </w:r>
    </w:p>
  </w:endnote>
  <w:endnote w:type="continuationSeparator" w:id="0">
    <w:p w:rsidR="009A2C5E" w:rsidRDefault="009A2C5E" w:rsidP="00D532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D6E44" w:rsidRDefault="009A2C5E">
    <w:pPr>
      <w:pStyle w:val="Fuzeile"/>
    </w:pPr>
    <w:r>
      <w:rPr>
        <w:noProof/>
        <w:lang w:val="de-DE" w:eastAsia="de-DE"/>
      </w:rPr>
      <w:drawing>
        <wp:anchor distT="0" distB="0" distL="114300" distR="114300" simplePos="0" relativeHeight="251686912" behindDoc="1" locked="0" layoutInCell="1" allowOverlap="1" wp14:anchorId="0F336358" wp14:editId="53F7795B">
          <wp:simplePos x="0" y="0"/>
          <wp:positionH relativeFrom="column">
            <wp:posOffset>5654675</wp:posOffset>
          </wp:positionH>
          <wp:positionV relativeFrom="paragraph">
            <wp:posOffset>-86995</wp:posOffset>
          </wp:positionV>
          <wp:extent cx="520700" cy="525780"/>
          <wp:effectExtent l="0" t="0" r="0" b="7620"/>
          <wp:wrapTight wrapText="bothSides">
            <wp:wrapPolygon edited="0">
              <wp:start x="0" y="0"/>
              <wp:lineTo x="0" y="16435"/>
              <wp:lineTo x="6322" y="21130"/>
              <wp:lineTo x="14224" y="21130"/>
              <wp:lineTo x="20546" y="16435"/>
              <wp:lineTo x="20546" y="0"/>
              <wp:lineTo x="0" y="0"/>
            </wp:wrapPolygon>
          </wp:wrapTight>
          <wp:docPr id="219" name="Grafik 219" descr="https://ideal-game.eduproject.eu/wp-content/uploads/2020/12/Logo_Uo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https://ideal-game.eduproject.eu/wp-content/uploads/2020/12/Logo_UoD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700" cy="525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de-DE" w:eastAsia="de-DE"/>
      </w:rPr>
      <w:drawing>
        <wp:anchor distT="0" distB="0" distL="114300" distR="114300" simplePos="0" relativeHeight="251685888" behindDoc="1" locked="0" layoutInCell="1" allowOverlap="1" wp14:anchorId="44ECBE09" wp14:editId="038BD407">
          <wp:simplePos x="0" y="0"/>
          <wp:positionH relativeFrom="column">
            <wp:posOffset>3963670</wp:posOffset>
          </wp:positionH>
          <wp:positionV relativeFrom="paragraph">
            <wp:posOffset>-203835</wp:posOffset>
          </wp:positionV>
          <wp:extent cx="1306800" cy="730800"/>
          <wp:effectExtent l="0" t="0" r="8255" b="0"/>
          <wp:wrapTight wrapText="bothSides">
            <wp:wrapPolygon edited="0">
              <wp:start x="0" y="0"/>
              <wp:lineTo x="0" y="20849"/>
              <wp:lineTo x="21421" y="20849"/>
              <wp:lineTo x="21421" y="0"/>
              <wp:lineTo x="0" y="0"/>
            </wp:wrapPolygon>
          </wp:wrapTight>
          <wp:docPr id="216" name="Grafik 216" descr="https://ideal-game.eduproject.eu/wp-content/uploads/2020/12/WSEI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https://ideal-game.eduproject.eu/wp-content/uploads/2020/12/WSEI-Logo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6800" cy="730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de-DE" w:eastAsia="de-DE"/>
      </w:rPr>
      <w:drawing>
        <wp:anchor distT="0" distB="0" distL="114300" distR="114300" simplePos="0" relativeHeight="251684864" behindDoc="1" locked="0" layoutInCell="1" allowOverlap="1" wp14:anchorId="47178C0A" wp14:editId="32F1B1A8">
          <wp:simplePos x="0" y="0"/>
          <wp:positionH relativeFrom="column">
            <wp:posOffset>2840355</wp:posOffset>
          </wp:positionH>
          <wp:positionV relativeFrom="paragraph">
            <wp:posOffset>-178435</wp:posOffset>
          </wp:positionV>
          <wp:extent cx="690245" cy="690245"/>
          <wp:effectExtent l="0" t="0" r="0" b="0"/>
          <wp:wrapTight wrapText="bothSides">
            <wp:wrapPolygon edited="0">
              <wp:start x="0" y="0"/>
              <wp:lineTo x="0" y="20865"/>
              <wp:lineTo x="20865" y="20865"/>
              <wp:lineTo x="20865" y="0"/>
              <wp:lineTo x="0" y="0"/>
            </wp:wrapPolygon>
          </wp:wrapTight>
          <wp:docPr id="215" name="Grafik 215" descr="https://green4future.eduproject.eu/wp-content/uploads/2020/12/Logo-UPI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https://green4future.eduproject.eu/wp-content/uploads/2020/12/Logo-UPIT.jp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0245" cy="690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de-DE" w:eastAsia="de-DE"/>
      </w:rPr>
      <w:drawing>
        <wp:anchor distT="0" distB="0" distL="114300" distR="114300" simplePos="0" relativeHeight="251682816" behindDoc="1" locked="0" layoutInCell="1" allowOverlap="1" wp14:anchorId="030268A8" wp14:editId="381BACD3">
          <wp:simplePos x="0" y="0"/>
          <wp:positionH relativeFrom="margin">
            <wp:posOffset>1282700</wp:posOffset>
          </wp:positionH>
          <wp:positionV relativeFrom="paragraph">
            <wp:posOffset>-95885</wp:posOffset>
          </wp:positionV>
          <wp:extent cx="1080000" cy="518400"/>
          <wp:effectExtent l="0" t="0" r="6350" b="0"/>
          <wp:wrapTight wrapText="bothSides">
            <wp:wrapPolygon edited="0">
              <wp:start x="0" y="0"/>
              <wp:lineTo x="0" y="20647"/>
              <wp:lineTo x="21346" y="20647"/>
              <wp:lineTo x="21346" y="0"/>
              <wp:lineTo x="0" y="0"/>
            </wp:wrapPolygon>
          </wp:wrapTight>
          <wp:docPr id="27" name="Grafik 27" descr="http://digivet.eduproject.eu/wp-content/uploads/2018/10/Logo-IK-300x14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://digivet.eduproject.eu/wp-content/uploads/2018/10/Logo-IK-300x143.jp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0000" cy="51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de-DE" w:eastAsia="de-DE"/>
      </w:rPr>
      <w:drawing>
        <wp:anchor distT="0" distB="0" distL="114300" distR="114300" simplePos="0" relativeHeight="251676672" behindDoc="0" locked="0" layoutInCell="1" allowOverlap="1" wp14:anchorId="22BA2CFC" wp14:editId="5EADFD6F">
          <wp:simplePos x="0" y="0"/>
          <wp:positionH relativeFrom="margin">
            <wp:align>left</wp:align>
          </wp:positionH>
          <wp:positionV relativeFrom="paragraph">
            <wp:posOffset>-47625</wp:posOffset>
          </wp:positionV>
          <wp:extent cx="831850" cy="364490"/>
          <wp:effectExtent l="0" t="0" r="6350" b="0"/>
          <wp:wrapNone/>
          <wp:docPr id="10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9"/>
                  <pic:cNvPicPr>
                    <a:picLocks noChangeAspect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1850" cy="3644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de-DE" w:eastAsia="de-DE"/>
      </w:rPr>
      <w:drawing>
        <wp:anchor distT="0" distB="0" distL="114300" distR="114300" simplePos="0" relativeHeight="251687936" behindDoc="1" locked="0" layoutInCell="1" allowOverlap="1" wp14:anchorId="144E77B8" wp14:editId="1111C0BB">
          <wp:simplePos x="0" y="0"/>
          <wp:positionH relativeFrom="margin">
            <wp:align>right</wp:align>
          </wp:positionH>
          <wp:positionV relativeFrom="paragraph">
            <wp:posOffset>-130810</wp:posOffset>
          </wp:positionV>
          <wp:extent cx="969010" cy="568325"/>
          <wp:effectExtent l="0" t="0" r="2540" b="3175"/>
          <wp:wrapTight wrapText="bothSides">
            <wp:wrapPolygon edited="0">
              <wp:start x="0" y="0"/>
              <wp:lineTo x="0" y="20997"/>
              <wp:lineTo x="21232" y="20997"/>
              <wp:lineTo x="21232" y="0"/>
              <wp:lineTo x="0" y="0"/>
            </wp:wrapPolygon>
          </wp:wrapTight>
          <wp:docPr id="220" name="Grafik 220" descr="https://ideal-game.eduproject.eu/wp-content/uploads/2020/12/Logo-UDI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https://ideal-game.eduproject.eu/wp-content/uploads/2020/12/Logo-UDIMA.jpg"/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9010" cy="568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40BA5">
      <w:rPr>
        <w:noProof/>
        <w:lang w:val="de-DE" w:eastAsia="de-DE"/>
      </w:rPr>
      <mc:AlternateContent>
        <mc:Choice Requires="wpg">
          <w:drawing>
            <wp:anchor distT="0" distB="0" distL="114300" distR="114300" simplePos="0" relativeHeight="251681792" behindDoc="0" locked="0" layoutInCell="1" allowOverlap="1" wp14:anchorId="09B26B79" wp14:editId="60C75705">
              <wp:simplePos x="0" y="0"/>
              <wp:positionH relativeFrom="column">
                <wp:posOffset>1270</wp:posOffset>
              </wp:positionH>
              <wp:positionV relativeFrom="paragraph">
                <wp:posOffset>-819785</wp:posOffset>
              </wp:positionV>
              <wp:extent cx="7371080" cy="511810"/>
              <wp:effectExtent l="0" t="0" r="20320" b="21590"/>
              <wp:wrapNone/>
              <wp:docPr id="23" name="Group 2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71080" cy="511810"/>
                        <a:chOff x="0" y="0"/>
                        <a:chExt cx="7371080" cy="511810"/>
                      </a:xfrm>
                    </wpg:grpSpPr>
                    <wps:wsp>
                      <wps:cNvPr id="2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895600" y="0"/>
                          <a:ext cx="4475480" cy="51181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D6E44" w:rsidRPr="00D80E2C" w:rsidRDefault="009A2C5E">
                            <w:pPr>
                              <w:jc w:val="center"/>
                              <w:rPr>
                                <w:rFonts w:ascii="Comic Sans MS" w:hAnsi="Comic Sans MS"/>
                                <w:bCs/>
                                <w:color w:val="1F3864" w:themeColor="accent1" w:themeShade="80"/>
                                <w:sz w:val="16"/>
                                <w:szCs w:val="16"/>
                                <w:lang w:val="de-DE"/>
                              </w:rPr>
                            </w:pPr>
                            <w:r w:rsidRPr="00D80E2C">
                              <w:rPr>
                                <w:rFonts w:ascii="Comic Sans MS" w:hAnsi="Comic Sans MS"/>
                                <w:bCs/>
                                <w:color w:val="1F3864" w:themeColor="accent1" w:themeShade="80"/>
                                <w:sz w:val="16"/>
                                <w:szCs w:val="16"/>
                                <w:lang w:val="de-DE"/>
                              </w:rPr>
                              <w:t xml:space="preserve">Die Unterstützung der Europäischen Kommission für die Erstellung dieser Veröffentlichung stellt keine Billigung des Inhalts dar, der ausschließlich die Meinung der Autoren widerspiegelt, und die Kommission </w:t>
                            </w:r>
                            <w:r w:rsidRPr="00D80E2C">
                              <w:rPr>
                                <w:rFonts w:ascii="Comic Sans MS" w:hAnsi="Comic Sans MS"/>
                                <w:bCs/>
                                <w:color w:val="1F3864" w:themeColor="accent1" w:themeShade="80"/>
                                <w:sz w:val="16"/>
                                <w:szCs w:val="16"/>
                                <w:lang w:val="de-DE"/>
                              </w:rPr>
                              <w:t>kann nicht für eine etwaige Verwendung des Inhalts verantwortlich gemacht werden</w:t>
                            </w:r>
                            <w:r w:rsidR="00007B28" w:rsidRPr="00D80E2C">
                              <w:rPr>
                                <w:rFonts w:ascii="Comic Sans MS" w:hAnsi="Comic Sans MS"/>
                                <w:bCs/>
                                <w:color w:val="1F3864" w:themeColor="accent1" w:themeShade="80"/>
                                <w:sz w:val="16"/>
                                <w:szCs w:val="16"/>
                                <w:lang w:val="de-DE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8" name="Picture 18"/>
                        <pic:cNvPicPr>
                          <a:picLocks noChangeAspect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31750"/>
                          <a:ext cx="1009650" cy="381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22" name="Picture 22"/>
                        <pic:cNvPicPr>
                          <a:picLocks noChangeAspect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136650" y="0"/>
                          <a:ext cx="1702435" cy="49149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9B26B79" id="Group 23" o:spid="_x0000_s1038" style="position:absolute;margin-left:.1pt;margin-top:-64.55pt;width:580.4pt;height:40.3pt;z-index:251681792" coordsize="73710,5118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E1hcmMgQmV1dG5lcgAAAAWQAwACAAAAFAAAEKaQBAACAAAAFAAAELqSkQAC&#10;AAAAAzY5AACSkgACAAAAAzY5AADqHAAHAAAIDAAACJoAAAAAHOoAAAAI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8P3hwYWNrZXQgZW5kPSd3Jz8+/9sA&#10;QwAHBQUGBQQHBgUGCAcHCAoRCwoJCQoVDxAMERgVGhkYFRgXGx4nIRsdJR0XGCIuIiUoKSssKxog&#10;LzMvKjInKisq/9sAQwEHCAgKCQoUCwsUKhwYHCoqKioqKioqKioqKioqKioqKioqKioqKioqKioq&#10;KioqKioqKioqKioqKioqKioqKioq/8AAEQgBAgKs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39" type="#_x0000_t202" style="position:absolute;left:28956;width:44754;height:51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" fillcolor="white [3201]" strokecolor="#5b9bd5 [3208]" strokeweight="1pt">
                <v:textbox>
                  <w:txbxContent>
                    <w:p w:rsidR="003D6E44" w:rsidRPr="00D80E2C" w:rsidRDefault="009A2C5E">
                      <w:pPr>
                        <w:jc w:val="center"/>
                        <w:rPr>
                          <w:rFonts w:ascii="Comic Sans MS" w:hAnsi="Comic Sans MS"/>
                          <w:bCs/>
                          <w:color w:val="1F3864" w:themeColor="accent1" w:themeShade="80"/>
                          <w:sz w:val="16"/>
                          <w:szCs w:val="16"/>
                          <w:lang w:val="de-DE"/>
                        </w:rPr>
                      </w:pPr>
                      <w:r w:rsidRPr="00D80E2C">
                        <w:rPr>
                          <w:rFonts w:ascii="Comic Sans MS" w:hAnsi="Comic Sans MS"/>
                          <w:bCs/>
                          <w:color w:val="1F3864" w:themeColor="accent1" w:themeShade="80"/>
                          <w:sz w:val="16"/>
                          <w:szCs w:val="16"/>
                          <w:lang w:val="de-DE"/>
                        </w:rPr>
                        <w:t xml:space="preserve">Die Unterstützung der Europäischen Kommission für die Erstellung dieser Veröffentlichung stellt keine Billigung des Inhalts dar, der ausschließlich die Meinung der Autoren widerspiegelt, und die Kommission </w:t>
                      </w:r>
                      <w:r w:rsidRPr="00D80E2C">
                        <w:rPr>
                          <w:rFonts w:ascii="Comic Sans MS" w:hAnsi="Comic Sans MS"/>
                          <w:bCs/>
                          <w:color w:val="1F3864" w:themeColor="accent1" w:themeShade="80"/>
                          <w:sz w:val="16"/>
                          <w:szCs w:val="16"/>
                          <w:lang w:val="de-DE"/>
                        </w:rPr>
                        <w:t>kann nicht für eine etwaige Verwendung des Inhalts verantwortlich gemacht werden</w:t>
                      </w:r>
                      <w:r w:rsidR="00007B28" w:rsidRPr="00D80E2C">
                        <w:rPr>
                          <w:rFonts w:ascii="Comic Sans MS" w:hAnsi="Comic Sans MS"/>
                          <w:bCs/>
                          <w:color w:val="1F3864" w:themeColor="accent1" w:themeShade="80"/>
                          <w:sz w:val="16"/>
                          <w:szCs w:val="16"/>
                          <w:lang w:val="de-DE"/>
                        </w:rPr>
                        <w:t>.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8" o:spid="_x0000_s1040" type="#_x0000_t75" style="position:absolute;top:317;width:10096;height:3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">
                <v:imagedata r:id="rId9" o:title=""/>
              </v:shape>
              <v:shape id="Picture 22" o:spid="_x0000_s1041" type="#_x0000_t75" style="position:absolute;left:11366;width:17024;height:49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">
                <v:imagedata r:id="rId10" o:title="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A2C5E" w:rsidRDefault="009A2C5E" w:rsidP="00D53246">
      <w:r>
        <w:separator/>
      </w:r>
    </w:p>
  </w:footnote>
  <w:footnote w:type="continuationSeparator" w:id="0">
    <w:p w:rsidR="009A2C5E" w:rsidRDefault="009A2C5E" w:rsidP="00D532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D6E44" w:rsidRDefault="009A2C5E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45720" distB="45720" distL="114300" distR="114300" simplePos="0" relativeHeight="251656192" behindDoc="0" locked="0" layoutInCell="1" allowOverlap="1" wp14:anchorId="4D0DA0B2" wp14:editId="0B39BD21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81290" cy="692150"/>
              <wp:effectExtent l="0" t="0" r="10160" b="1270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81290" cy="692150"/>
                      </a:xfrm>
                      <a:prstGeom prst="rect">
                        <a:avLst/>
                      </a:prstGeom>
                      <a:solidFill>
                        <a:srgbClr val="7030A0"/>
                      </a:solidFill>
                      <a:ln w="3175">
                        <a:solidFill>
                          <a:srgbClr val="00B0F0"/>
                        </a:solidFill>
                        <a:headEnd/>
                        <a:tailEnd/>
                      </a:ln>
                    </wps:spPr>
                    <wps:style>
                      <a:lnRef idx="3">
                        <a:schemeClr val="lt1"/>
                      </a:lnRef>
                      <a:fillRef idx="1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3D6E44" w:rsidRPr="00D80E2C" w:rsidRDefault="009A2C5E">
                          <w:pPr>
                            <w:shd w:val="clear" w:color="auto" w:fill="7030A0"/>
                            <w:jc w:val="center"/>
                            <w:rPr>
                              <w:rFonts w:ascii="Comic Sans MS" w:hAnsi="Comic Sans MS"/>
                              <w:b/>
                              <w:bCs/>
                              <w:color w:val="FFFFFF" w:themeColor="background1"/>
                              <w:lang w:val="de-DE"/>
                            </w:rPr>
                          </w:pPr>
                          <w:r w:rsidRPr="00D80E2C">
                            <w:rPr>
                              <w:rFonts w:ascii="Comic Sans MS" w:hAnsi="Comic Sans MS"/>
                              <w:b/>
                              <w:bCs/>
                              <w:color w:val="FFFFFF" w:themeColor="background1"/>
                              <w:lang w:val="de-DE"/>
                            </w:rPr>
                            <w:t xml:space="preserve">Verbesserung von </w:t>
                          </w:r>
                          <w:r w:rsidRPr="00D80E2C">
                            <w:rPr>
                              <w:rFonts w:ascii="Comic Sans MS" w:hAnsi="Comic Sans MS"/>
                              <w:b/>
                              <w:bCs/>
                              <w:color w:val="FFFFFF" w:themeColor="background1"/>
                              <w:lang w:val="de-DE"/>
                            </w:rPr>
                            <w:t xml:space="preserve">Didaktik, Bildung und Lernen </w:t>
                          </w:r>
                        </w:p>
                        <w:p w:rsidR="003D6E44" w:rsidRPr="00D80E2C" w:rsidRDefault="009A2C5E">
                          <w:pPr>
                            <w:shd w:val="clear" w:color="auto" w:fill="7030A0"/>
                            <w:jc w:val="center"/>
                            <w:rPr>
                              <w:rFonts w:ascii="Comic Sans MS" w:hAnsi="Comic Sans MS"/>
                              <w:b/>
                              <w:bCs/>
                              <w:color w:val="FFFFFF" w:themeColor="background1"/>
                              <w:lang w:val="de-DE"/>
                            </w:rPr>
                          </w:pPr>
                          <w:r w:rsidRPr="00D80E2C">
                            <w:rPr>
                              <w:rFonts w:ascii="Comic Sans MS" w:hAnsi="Comic Sans MS"/>
                              <w:b/>
                              <w:bCs/>
                              <w:color w:val="FFFFFF" w:themeColor="background1"/>
                              <w:lang w:val="de-DE"/>
                            </w:rPr>
                            <w:t xml:space="preserve">in der Hochschulbildung mit dem Online Serious Game Creator </w:t>
                          </w:r>
                          <w:r w:rsidR="00040BA5" w:rsidRPr="00D80E2C">
                            <w:rPr>
                              <w:rFonts w:ascii="Comic Sans MS" w:hAnsi="Comic Sans MS"/>
                              <w:b/>
                              <w:bCs/>
                              <w:color w:val="FFFFFF" w:themeColor="background1"/>
                              <w:lang w:val="de-DE"/>
                            </w:rPr>
                            <w:t>[</w:t>
                          </w:r>
                          <w:r w:rsidRPr="00D80E2C">
                            <w:rPr>
                              <w:rFonts w:ascii="Comic Sans MS" w:hAnsi="Comic Sans MS"/>
                              <w:b/>
                              <w:bCs/>
                              <w:color w:val="FFFFFF" w:themeColor="background1"/>
                              <w:lang w:val="de-DE"/>
                            </w:rPr>
                            <w:t>IDEAL</w:t>
                          </w:r>
                          <w:r w:rsidRPr="00D80E2C">
                            <w:rPr>
                              <w:rFonts w:ascii="Comic Sans MS" w:hAnsi="Comic Sans MS"/>
                              <w:b/>
                              <w:bCs/>
                              <w:color w:val="FFFFFF" w:themeColor="background1"/>
                              <w:lang w:val="de-DE"/>
                            </w:rPr>
                            <w:t xml:space="preserve"> GAME</w:t>
                          </w:r>
                          <w:r w:rsidR="00040BA5" w:rsidRPr="00D80E2C">
                            <w:rPr>
                              <w:rFonts w:ascii="Comic Sans MS" w:hAnsi="Comic Sans MS"/>
                              <w:b/>
                              <w:bCs/>
                              <w:color w:val="FFFFFF" w:themeColor="background1"/>
                              <w:lang w:val="de-DE"/>
                            </w:rPr>
                            <w:t>]</w:t>
                          </w:r>
                        </w:p>
                        <w:p w:rsidR="003D6E44" w:rsidRDefault="009A2C5E">
                          <w:pPr>
                            <w:shd w:val="clear" w:color="auto" w:fill="7030A0"/>
                            <w:jc w:val="center"/>
                            <w:rPr>
                              <w:rFonts w:asciiTheme="minorHAnsi" w:hAnsiTheme="minorHAnsi" w:cstheme="minorHAnsi"/>
                              <w:lang w:val="en-US"/>
                            </w:rPr>
                          </w:pPr>
                          <w:r w:rsidRPr="00DE5113">
                            <w:rPr>
                              <w:rFonts w:ascii="Comic Sans MS" w:hAnsi="Comic Sans MS" w:cstheme="minorHAnsi"/>
                              <w:color w:val="FFFFFF" w:themeColor="background1"/>
                              <w:lang w:val="en-US"/>
                            </w:rPr>
                            <w:t>2020-1-DE01-KA203-00568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D0DA0B2" id="_x0000_t202" coordsize="21600,21600" o:spt="202" path="m,l,21600r21600,l21600,xe">
              <v:stroke joinstyle="miter"/>
              <v:path gradientshapeok="t" o:connecttype="rect"/>
            </v:shapetype>
            <v:shape id="_x0000_s1037" type="#_x0000_t202" style="position:absolute;margin-left:561.5pt;margin-top:0;width:612.7pt;height:54.5pt;z-index:251656192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top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" fillcolor="#7030a0" strokecolor="#00b0f0" strokeweight=".25pt">
              <v:textbox>
                <w:txbxContent>
                  <w:p w:rsidR="003D6E44" w:rsidRPr="00D80E2C" w:rsidRDefault="009A2C5E">
                    <w:pPr>
                      <w:shd w:val="clear" w:color="auto" w:fill="7030A0"/>
                      <w:jc w:val="center"/>
                      <w:rPr>
                        <w:rFonts w:ascii="Comic Sans MS" w:hAnsi="Comic Sans MS"/>
                        <w:b/>
                        <w:bCs/>
                        <w:color w:val="FFFFFF" w:themeColor="background1"/>
                        <w:lang w:val="de-DE"/>
                      </w:rPr>
                    </w:pPr>
                    <w:r w:rsidRPr="00D80E2C">
                      <w:rPr>
                        <w:rFonts w:ascii="Comic Sans MS" w:hAnsi="Comic Sans MS"/>
                        <w:b/>
                        <w:bCs/>
                        <w:color w:val="FFFFFF" w:themeColor="background1"/>
                        <w:lang w:val="de-DE"/>
                      </w:rPr>
                      <w:t xml:space="preserve">Verbesserung von </w:t>
                    </w:r>
                    <w:r w:rsidRPr="00D80E2C">
                      <w:rPr>
                        <w:rFonts w:ascii="Comic Sans MS" w:hAnsi="Comic Sans MS"/>
                        <w:b/>
                        <w:bCs/>
                        <w:color w:val="FFFFFF" w:themeColor="background1"/>
                        <w:lang w:val="de-DE"/>
                      </w:rPr>
                      <w:t xml:space="preserve">Didaktik, Bildung und Lernen </w:t>
                    </w:r>
                  </w:p>
                  <w:p w:rsidR="003D6E44" w:rsidRPr="00D80E2C" w:rsidRDefault="009A2C5E">
                    <w:pPr>
                      <w:shd w:val="clear" w:color="auto" w:fill="7030A0"/>
                      <w:jc w:val="center"/>
                      <w:rPr>
                        <w:rFonts w:ascii="Comic Sans MS" w:hAnsi="Comic Sans MS"/>
                        <w:b/>
                        <w:bCs/>
                        <w:color w:val="FFFFFF" w:themeColor="background1"/>
                        <w:lang w:val="de-DE"/>
                      </w:rPr>
                    </w:pPr>
                    <w:r w:rsidRPr="00D80E2C">
                      <w:rPr>
                        <w:rFonts w:ascii="Comic Sans MS" w:hAnsi="Comic Sans MS"/>
                        <w:b/>
                        <w:bCs/>
                        <w:color w:val="FFFFFF" w:themeColor="background1"/>
                        <w:lang w:val="de-DE"/>
                      </w:rPr>
                      <w:t xml:space="preserve">in der Hochschulbildung mit dem Online Serious Game Creator </w:t>
                    </w:r>
                    <w:r w:rsidR="00040BA5" w:rsidRPr="00D80E2C">
                      <w:rPr>
                        <w:rFonts w:ascii="Comic Sans MS" w:hAnsi="Comic Sans MS"/>
                        <w:b/>
                        <w:bCs/>
                        <w:color w:val="FFFFFF" w:themeColor="background1"/>
                        <w:lang w:val="de-DE"/>
                      </w:rPr>
                      <w:t>[</w:t>
                    </w:r>
                    <w:r w:rsidRPr="00D80E2C">
                      <w:rPr>
                        <w:rFonts w:ascii="Comic Sans MS" w:hAnsi="Comic Sans MS"/>
                        <w:b/>
                        <w:bCs/>
                        <w:color w:val="FFFFFF" w:themeColor="background1"/>
                        <w:lang w:val="de-DE"/>
                      </w:rPr>
                      <w:t>IDEAL</w:t>
                    </w:r>
                    <w:r w:rsidRPr="00D80E2C">
                      <w:rPr>
                        <w:rFonts w:ascii="Comic Sans MS" w:hAnsi="Comic Sans MS"/>
                        <w:b/>
                        <w:bCs/>
                        <w:color w:val="FFFFFF" w:themeColor="background1"/>
                        <w:lang w:val="de-DE"/>
                      </w:rPr>
                      <w:t xml:space="preserve"> GAME</w:t>
                    </w:r>
                    <w:r w:rsidR="00040BA5" w:rsidRPr="00D80E2C">
                      <w:rPr>
                        <w:rFonts w:ascii="Comic Sans MS" w:hAnsi="Comic Sans MS"/>
                        <w:b/>
                        <w:bCs/>
                        <w:color w:val="FFFFFF" w:themeColor="background1"/>
                        <w:lang w:val="de-DE"/>
                      </w:rPr>
                      <w:t>]</w:t>
                    </w:r>
                  </w:p>
                  <w:p w:rsidR="003D6E44" w:rsidRDefault="009A2C5E">
                    <w:pPr>
                      <w:shd w:val="clear" w:color="auto" w:fill="7030A0"/>
                      <w:jc w:val="center"/>
                      <w:rPr>
                        <w:rFonts w:asciiTheme="minorHAnsi" w:hAnsiTheme="minorHAnsi" w:cstheme="minorHAnsi"/>
                        <w:lang w:val="en-US"/>
                      </w:rPr>
                    </w:pPr>
                    <w:r w:rsidRPr="00DE5113">
                      <w:rPr>
                        <w:rFonts w:ascii="Comic Sans MS" w:hAnsi="Comic Sans MS" w:cstheme="minorHAnsi"/>
                        <w:color w:val="FFFFFF" w:themeColor="background1"/>
                        <w:lang w:val="en-US"/>
                      </w:rPr>
                      <w:t>2020-1-DE01-KA203-005682</w:t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653C3E"/>
    <w:multiLevelType w:val="hybridMultilevel"/>
    <w:tmpl w:val="AA2A928C"/>
    <w:lvl w:ilvl="0" w:tplc="80B2A4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F450B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8E77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DC71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66894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D26D4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6346D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A420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9D650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7EB2B3D"/>
    <w:multiLevelType w:val="hybridMultilevel"/>
    <w:tmpl w:val="17DEFAB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F7674D"/>
    <w:multiLevelType w:val="hybridMultilevel"/>
    <w:tmpl w:val="96E0B710"/>
    <w:lvl w:ilvl="0" w:tplc="7A2C63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672440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9283E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B6656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76650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D5E22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D1605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948F3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4628B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0DD1E2F"/>
    <w:multiLevelType w:val="hybridMultilevel"/>
    <w:tmpl w:val="2EEA4CD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756B4B"/>
    <w:multiLevelType w:val="hybridMultilevel"/>
    <w:tmpl w:val="C68C65B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7E6431"/>
    <w:multiLevelType w:val="hybridMultilevel"/>
    <w:tmpl w:val="F4EC972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3431DB"/>
    <w:multiLevelType w:val="hybridMultilevel"/>
    <w:tmpl w:val="C1E2AA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223C71"/>
    <w:multiLevelType w:val="hybridMultilevel"/>
    <w:tmpl w:val="FB9ADD9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3"/>
  </w:num>
  <w:num w:numId="5">
    <w:abstractNumId w:val="6"/>
  </w:num>
  <w:num w:numId="6">
    <w:abstractNumId w:val="2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de-DE" w:vendorID="64" w:dllVersion="4096" w:nlCheck="1" w:checkStyle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NDM2szQ2Mza2sDRS0lEKTi0uzszPAykwrAUA5H9OXiwAAAA="/>
  </w:docVars>
  <w:rsids>
    <w:rsidRoot w:val="00D53246"/>
    <w:rsid w:val="0000404E"/>
    <w:rsid w:val="00007B28"/>
    <w:rsid w:val="000146A5"/>
    <w:rsid w:val="00026E12"/>
    <w:rsid w:val="00040BA5"/>
    <w:rsid w:val="0007485F"/>
    <w:rsid w:val="00076272"/>
    <w:rsid w:val="00086BF6"/>
    <w:rsid w:val="000A334A"/>
    <w:rsid w:val="000A5768"/>
    <w:rsid w:val="000B31DC"/>
    <w:rsid w:val="000E77E3"/>
    <w:rsid w:val="00106CC5"/>
    <w:rsid w:val="00141210"/>
    <w:rsid w:val="001556C6"/>
    <w:rsid w:val="00157502"/>
    <w:rsid w:val="00174D92"/>
    <w:rsid w:val="00186771"/>
    <w:rsid w:val="0019111C"/>
    <w:rsid w:val="001A1017"/>
    <w:rsid w:val="001B1B97"/>
    <w:rsid w:val="001C2A34"/>
    <w:rsid w:val="001C3FC4"/>
    <w:rsid w:val="001C5B7F"/>
    <w:rsid w:val="001D5DA9"/>
    <w:rsid w:val="00213908"/>
    <w:rsid w:val="0023338C"/>
    <w:rsid w:val="002424AA"/>
    <w:rsid w:val="00242E6C"/>
    <w:rsid w:val="00257464"/>
    <w:rsid w:val="00261813"/>
    <w:rsid w:val="00281005"/>
    <w:rsid w:val="002A01F9"/>
    <w:rsid w:val="00334231"/>
    <w:rsid w:val="003B34E9"/>
    <w:rsid w:val="003D6E44"/>
    <w:rsid w:val="003E5F7E"/>
    <w:rsid w:val="004346CA"/>
    <w:rsid w:val="00435A47"/>
    <w:rsid w:val="00455723"/>
    <w:rsid w:val="00475738"/>
    <w:rsid w:val="00482AA7"/>
    <w:rsid w:val="004875C1"/>
    <w:rsid w:val="0049134A"/>
    <w:rsid w:val="004D1F5D"/>
    <w:rsid w:val="004D6FF2"/>
    <w:rsid w:val="004F057A"/>
    <w:rsid w:val="0050286E"/>
    <w:rsid w:val="00556CCF"/>
    <w:rsid w:val="005830AB"/>
    <w:rsid w:val="005933BC"/>
    <w:rsid w:val="005A29BC"/>
    <w:rsid w:val="005A69CB"/>
    <w:rsid w:val="005F179B"/>
    <w:rsid w:val="006630AB"/>
    <w:rsid w:val="00677044"/>
    <w:rsid w:val="00695F63"/>
    <w:rsid w:val="0069731E"/>
    <w:rsid w:val="006A316D"/>
    <w:rsid w:val="006B1C2A"/>
    <w:rsid w:val="006D0197"/>
    <w:rsid w:val="006E76EE"/>
    <w:rsid w:val="00715DD7"/>
    <w:rsid w:val="007558C3"/>
    <w:rsid w:val="00755D58"/>
    <w:rsid w:val="00770E65"/>
    <w:rsid w:val="00780238"/>
    <w:rsid w:val="00781D67"/>
    <w:rsid w:val="00791A32"/>
    <w:rsid w:val="007945D8"/>
    <w:rsid w:val="007B4703"/>
    <w:rsid w:val="007E1D3C"/>
    <w:rsid w:val="007F0C08"/>
    <w:rsid w:val="00885FBD"/>
    <w:rsid w:val="008A23F7"/>
    <w:rsid w:val="008B761F"/>
    <w:rsid w:val="008F18A4"/>
    <w:rsid w:val="009207EC"/>
    <w:rsid w:val="00924ED7"/>
    <w:rsid w:val="00955968"/>
    <w:rsid w:val="00964173"/>
    <w:rsid w:val="009A2C5E"/>
    <w:rsid w:val="009A7913"/>
    <w:rsid w:val="009C51A5"/>
    <w:rsid w:val="009E11C4"/>
    <w:rsid w:val="009F4D93"/>
    <w:rsid w:val="00A0459D"/>
    <w:rsid w:val="00A62A54"/>
    <w:rsid w:val="00A93930"/>
    <w:rsid w:val="00A95373"/>
    <w:rsid w:val="00AA5E2B"/>
    <w:rsid w:val="00AD0966"/>
    <w:rsid w:val="00AD5621"/>
    <w:rsid w:val="00AE4F08"/>
    <w:rsid w:val="00AF1773"/>
    <w:rsid w:val="00B37B3C"/>
    <w:rsid w:val="00B656B8"/>
    <w:rsid w:val="00B724AD"/>
    <w:rsid w:val="00B82682"/>
    <w:rsid w:val="00B93464"/>
    <w:rsid w:val="00B96820"/>
    <w:rsid w:val="00BC1B04"/>
    <w:rsid w:val="00BC4F27"/>
    <w:rsid w:val="00BD13A6"/>
    <w:rsid w:val="00C10BCB"/>
    <w:rsid w:val="00C17E01"/>
    <w:rsid w:val="00C464FA"/>
    <w:rsid w:val="00C56DF6"/>
    <w:rsid w:val="00C60C10"/>
    <w:rsid w:val="00CB438E"/>
    <w:rsid w:val="00D01290"/>
    <w:rsid w:val="00D04295"/>
    <w:rsid w:val="00D04A4F"/>
    <w:rsid w:val="00D157E8"/>
    <w:rsid w:val="00D50ACA"/>
    <w:rsid w:val="00D53246"/>
    <w:rsid w:val="00D56217"/>
    <w:rsid w:val="00D80E2C"/>
    <w:rsid w:val="00DC52AC"/>
    <w:rsid w:val="00DD7CEB"/>
    <w:rsid w:val="00DE0AE9"/>
    <w:rsid w:val="00DE5113"/>
    <w:rsid w:val="00DE5BC7"/>
    <w:rsid w:val="00DE5C77"/>
    <w:rsid w:val="00DF47F4"/>
    <w:rsid w:val="00E06E2F"/>
    <w:rsid w:val="00E22A2C"/>
    <w:rsid w:val="00E2508C"/>
    <w:rsid w:val="00E56778"/>
    <w:rsid w:val="00E6584A"/>
    <w:rsid w:val="00E65CDE"/>
    <w:rsid w:val="00E74EDD"/>
    <w:rsid w:val="00ED1FEA"/>
    <w:rsid w:val="00ED3166"/>
    <w:rsid w:val="00F024C2"/>
    <w:rsid w:val="00F51610"/>
    <w:rsid w:val="00F518CF"/>
    <w:rsid w:val="00F52268"/>
    <w:rsid w:val="00F73416"/>
    <w:rsid w:val="00F84385"/>
    <w:rsid w:val="00FD36B8"/>
    <w:rsid w:val="00FE2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A5408607-9750-43F3-A6C3-8D256CD80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D53246"/>
    <w:rPr>
      <w:rFonts w:ascii="Calibri" w:eastAsia="Calibri" w:hAnsi="Calibri" w:cs="Times New Roman"/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D53246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lang w:val="en-US"/>
    </w:rPr>
  </w:style>
  <w:style w:type="character" w:customStyle="1" w:styleId="KopfzeileZchn">
    <w:name w:val="Kopfzeile Zchn"/>
    <w:basedOn w:val="Absatz-Standardschriftart"/>
    <w:link w:val="Kopfzeile"/>
    <w:uiPriority w:val="99"/>
    <w:rsid w:val="00D53246"/>
  </w:style>
  <w:style w:type="paragraph" w:styleId="Fuzeile">
    <w:name w:val="footer"/>
    <w:basedOn w:val="Standard"/>
    <w:link w:val="FuzeileZchn"/>
    <w:uiPriority w:val="99"/>
    <w:unhideWhenUsed/>
    <w:rsid w:val="00D53246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lang w:val="en-US"/>
    </w:rPr>
  </w:style>
  <w:style w:type="character" w:customStyle="1" w:styleId="FuzeileZchn">
    <w:name w:val="Fußzeile Zchn"/>
    <w:basedOn w:val="Absatz-Standardschriftart"/>
    <w:link w:val="Fuzeile"/>
    <w:uiPriority w:val="99"/>
    <w:rsid w:val="00D53246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A5768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A5768"/>
    <w:rPr>
      <w:rFonts w:ascii="Segoe UI" w:eastAsia="Calibri" w:hAnsi="Segoe UI" w:cs="Segoe UI"/>
      <w:sz w:val="18"/>
      <w:szCs w:val="18"/>
      <w:lang w:val="ro-RO"/>
    </w:rPr>
  </w:style>
  <w:style w:type="paragraph" w:styleId="KeinLeerraum">
    <w:name w:val="No Spacing"/>
    <w:uiPriority w:val="1"/>
    <w:qFormat/>
    <w:rsid w:val="00791A32"/>
    <w:rPr>
      <w:rFonts w:ascii="Calibri" w:eastAsia="Calibri" w:hAnsi="Calibri" w:cs="Times New Roman"/>
      <w:lang w:val="ro-RO"/>
    </w:rPr>
  </w:style>
  <w:style w:type="character" w:styleId="Hyperlink">
    <w:name w:val="Hyperlink"/>
    <w:basedOn w:val="Absatz-Standardschriftart"/>
    <w:uiPriority w:val="99"/>
    <w:unhideWhenUsed/>
    <w:rsid w:val="00D50ACA"/>
    <w:rPr>
      <w:color w:val="0563C1" w:themeColor="hyperlink"/>
      <w:u w:val="single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D50ACA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DF47F4"/>
    <w:pPr>
      <w:ind w:left="720"/>
      <w:contextualSpacing/>
    </w:pPr>
  </w:style>
  <w:style w:type="paragraph" w:customStyle="1" w:styleId="Default">
    <w:name w:val="Default"/>
    <w:rsid w:val="00695F63"/>
    <w:pPr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  <w:lang w:val="de-DE"/>
    </w:rPr>
  </w:style>
  <w:style w:type="paragraph" w:styleId="StandardWeb">
    <w:name w:val="Normal (Web)"/>
    <w:basedOn w:val="Standard"/>
    <w:uiPriority w:val="99"/>
    <w:semiHidden/>
    <w:unhideWhenUsed/>
    <w:rsid w:val="00E22A2C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  <w:lang w:val="de-DE"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D04A4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D04A4F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D04A4F"/>
    <w:rPr>
      <w:rFonts w:ascii="Calibri" w:eastAsia="Calibri" w:hAnsi="Calibri" w:cs="Times New Roman"/>
      <w:sz w:val="20"/>
      <w:szCs w:val="20"/>
      <w:lang w:val="ro-RO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D04A4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D04A4F"/>
    <w:rPr>
      <w:rFonts w:ascii="Calibri" w:eastAsia="Calibri" w:hAnsi="Calibri" w:cs="Times New Roman"/>
      <w:b/>
      <w:bCs/>
      <w:sz w:val="20"/>
      <w:szCs w:val="20"/>
      <w:lang w:val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1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55907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4120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26684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45052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7055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62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121001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3780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525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565144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6583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55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2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31167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06810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6242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344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3648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766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4.png"/><Relationship Id="rId3" Type="http://schemas.openxmlformats.org/officeDocument/2006/relationships/image" Target="media/image9.jpeg"/><Relationship Id="rId7" Type="http://schemas.openxmlformats.org/officeDocument/2006/relationships/image" Target="media/image13.jpeg"/><Relationship Id="rId2" Type="http://schemas.openxmlformats.org/officeDocument/2006/relationships/image" Target="media/image8.jpeg"/><Relationship Id="rId1" Type="http://schemas.openxmlformats.org/officeDocument/2006/relationships/image" Target="media/image7.png"/><Relationship Id="rId6" Type="http://schemas.openxmlformats.org/officeDocument/2006/relationships/image" Target="media/image12.jpeg"/><Relationship Id="rId5" Type="http://schemas.openxmlformats.org/officeDocument/2006/relationships/image" Target="media/image11.png"/><Relationship Id="rId10" Type="http://schemas.openxmlformats.org/officeDocument/2006/relationships/image" Target="media/image16.png"/><Relationship Id="rId4" Type="http://schemas.openxmlformats.org/officeDocument/2006/relationships/image" Target="media/image10.jpeg"/><Relationship Id="rId9" Type="http://schemas.openxmlformats.org/officeDocument/2006/relationships/image" Target="media/image1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548B88-CD61-40B3-90D2-003F0D0B54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</Words>
  <Characters>18</Characters>
  <Application>Microsoft Office Word</Application>
  <DocSecurity>0</DocSecurity>
  <Lines>1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mitru CHIRLESAN</dc:creator>
  <cp:keywords>, docId:9B8F624F81952F9FB2F3EF31B6E2D37D</cp:keywords>
  <dc:description/>
  <cp:lastModifiedBy>Sebastian Koppius</cp:lastModifiedBy>
  <cp:revision>3</cp:revision>
  <dcterms:created xsi:type="dcterms:W3CDTF">2023-02-10T07:07:00Z</dcterms:created>
  <dcterms:modified xsi:type="dcterms:W3CDTF">2023-02-10T07:10:00Z</dcterms:modified>
</cp:coreProperties>
</file>